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AAF98" w14:textId="77777777" w:rsidR="00783114" w:rsidRDefault="00783114" w:rsidP="0078311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lang w:val="en-IN"/>
        </w:rPr>
        <w:t>(S2-20_DSECLZG519) (Data structures and Algorithms Design)</w:t>
      </w:r>
      <w:r>
        <w:rPr>
          <w:rStyle w:val="eop"/>
          <w:rFonts w:ascii="Arial" w:hAnsi="Arial" w:cs="Arial"/>
        </w:rPr>
        <w:t> </w:t>
      </w:r>
    </w:p>
    <w:p w14:paraId="364F2C44" w14:textId="77777777" w:rsidR="00783114" w:rsidRDefault="00783114" w:rsidP="0078311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lang w:val="en-IN"/>
        </w:rPr>
        <w:t>Academic Year 2020-2021</w:t>
      </w:r>
      <w:r>
        <w:rPr>
          <w:rStyle w:val="eop"/>
          <w:rFonts w:ascii="Arial" w:hAnsi="Arial" w:cs="Arial"/>
        </w:rPr>
        <w:t> </w:t>
      </w:r>
    </w:p>
    <w:p w14:paraId="16620293" w14:textId="77777777" w:rsidR="00783114" w:rsidRDefault="00783114" w:rsidP="0078311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 Light" w:hAnsi="Calibri Light" w:cs="Calibri Light"/>
          <w:sz w:val="56"/>
          <w:szCs w:val="56"/>
        </w:rPr>
        <w:t>Software Design Documentation</w:t>
      </w:r>
      <w:r>
        <w:rPr>
          <w:rStyle w:val="eop"/>
          <w:rFonts w:ascii="Calibri Light" w:hAnsi="Calibri Light" w:cs="Calibri Light"/>
          <w:sz w:val="56"/>
          <w:szCs w:val="56"/>
        </w:rPr>
        <w:t> </w:t>
      </w:r>
    </w:p>
    <w:p w14:paraId="49097B06" w14:textId="01CF4C55" w:rsidR="00783114" w:rsidRDefault="00783114" w:rsidP="00783114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 xml:space="preserve">Assignment </w:t>
      </w:r>
      <w:r w:rsidR="007832B8"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>1</w:t>
      </w:r>
      <w:r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 xml:space="preserve"> PS5 </w:t>
      </w:r>
      <w:r w:rsidR="00370C0A"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>–</w:t>
      </w:r>
      <w:r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> </w:t>
      </w:r>
      <w:r w:rsidR="00370C0A"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>Assignment</w:t>
      </w:r>
      <w:r>
        <w:rPr>
          <w:rStyle w:val="normaltextrun"/>
          <w:rFonts w:ascii="Calibri Light" w:hAnsi="Calibri Light" w:cs="Calibri Light"/>
          <w:b/>
          <w:bCs/>
          <w:color w:val="2F5496"/>
          <w:sz w:val="32"/>
          <w:szCs w:val="32"/>
        </w:rPr>
        <w:t> - Group 21</w:t>
      </w:r>
      <w:r>
        <w:rPr>
          <w:rStyle w:val="eop"/>
          <w:rFonts w:ascii="Calibri Light" w:hAnsi="Calibri Light" w:cs="Calibri Light"/>
          <w:color w:val="2F5496"/>
          <w:sz w:val="32"/>
          <w:szCs w:val="32"/>
        </w:rPr>
        <w:t> </w:t>
      </w:r>
    </w:p>
    <w:p w14:paraId="5890CFF7" w14:textId="5DFC2FDA" w:rsidR="002063A3" w:rsidRDefault="002063A3"/>
    <w:p w14:paraId="0C555C8D" w14:textId="77777777" w:rsidR="00370C0A" w:rsidRDefault="00370C0A" w:rsidP="00370C0A">
      <w:pPr>
        <w:pStyle w:val="paragraph"/>
        <w:shd w:val="clear" w:color="auto" w:fill="B4C6E7"/>
        <w:spacing w:before="0" w:beforeAutospacing="0" w:after="0" w:afterAutospacing="0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Overview: </w:t>
      </w:r>
      <w:r>
        <w:rPr>
          <w:rStyle w:val="eop"/>
          <w:rFonts w:ascii="Calibri Light" w:hAnsi="Calibri Light" w:cs="Calibri Light"/>
          <w:color w:val="1F3864"/>
          <w:sz w:val="26"/>
          <w:szCs w:val="26"/>
        </w:rPr>
        <w:t> </w:t>
      </w:r>
    </w:p>
    <w:p w14:paraId="5768D91F" w14:textId="119F88EF" w:rsidR="00370C0A" w:rsidRPr="00F30AB2" w:rsidRDefault="00370C0A" w:rsidP="00764E1A">
      <w:pPr>
        <w:pStyle w:val="Heading2"/>
        <w:rPr>
          <w:rStyle w:val="normaltextrun"/>
          <w:rFonts w:ascii="Calibri" w:eastAsiaTheme="minorHAnsi" w:hAnsi="Calibri" w:cs="Calibri"/>
          <w:color w:val="000000"/>
          <w:sz w:val="24"/>
          <w:szCs w:val="24"/>
          <w:lang w:val="en-IN"/>
        </w:rPr>
      </w:pPr>
      <w:r w:rsidRPr="00F30AB2">
        <w:rPr>
          <w:rStyle w:val="normaltextrun"/>
          <w:rFonts w:ascii="Calibri" w:eastAsiaTheme="minorHAnsi" w:hAnsi="Calibri" w:cs="Calibri"/>
          <w:color w:val="000000"/>
          <w:sz w:val="24"/>
          <w:szCs w:val="24"/>
          <w:lang w:val="en-IN"/>
        </w:rPr>
        <w:t xml:space="preserve">This </w:t>
      </w:r>
      <w:r w:rsidR="007832B8" w:rsidRPr="00F30AB2">
        <w:rPr>
          <w:rStyle w:val="normaltextrun"/>
          <w:rFonts w:ascii="Calibri" w:eastAsiaTheme="minorHAnsi" w:hAnsi="Calibri" w:cs="Calibri"/>
          <w:color w:val="000000"/>
          <w:sz w:val="24"/>
          <w:szCs w:val="24"/>
          <w:lang w:val="en-IN"/>
        </w:rPr>
        <w:t xml:space="preserve">problem is about </w:t>
      </w:r>
      <w:r w:rsidR="00764E1A" w:rsidRPr="00F30AB2">
        <w:rPr>
          <w:rStyle w:val="normaltextrun"/>
          <w:rFonts w:ascii="Calibri" w:eastAsiaTheme="minorHAnsi" w:hAnsi="Calibri" w:cs="Calibri"/>
          <w:color w:val="000000"/>
          <w:sz w:val="24"/>
          <w:szCs w:val="24"/>
          <w:lang w:val="en-IN"/>
        </w:rPr>
        <w:t xml:space="preserve">a giant company </w:t>
      </w:r>
      <w:r w:rsidR="00F30AB2" w:rsidRPr="00F30AB2">
        <w:rPr>
          <w:rStyle w:val="normaltextrun"/>
          <w:rFonts w:ascii="Calibri" w:eastAsiaTheme="minorHAnsi" w:hAnsi="Calibri" w:cs="Calibri"/>
          <w:color w:val="000000"/>
          <w:sz w:val="24"/>
          <w:szCs w:val="24"/>
          <w:lang w:val="en-IN"/>
        </w:rPr>
        <w:t>to keep a record of companies bought and sold by itself</w:t>
      </w:r>
    </w:p>
    <w:p w14:paraId="556902C9" w14:textId="1BB9CBF8" w:rsidR="00370C0A" w:rsidRDefault="00370C0A" w:rsidP="00370C0A">
      <w:pPr>
        <w:pStyle w:val="paragraph"/>
        <w:spacing w:before="0" w:beforeAutospacing="0" w:after="0" w:afterAutospacing="0"/>
        <w:textAlignment w:val="baseline"/>
        <w:rPr>
          <w:rStyle w:val="eop"/>
          <w:rFonts w:ascii="Calibri Light" w:hAnsi="Calibri Light" w:cs="Calibri Light"/>
          <w:color w:val="2F5496"/>
          <w:sz w:val="26"/>
          <w:szCs w:val="26"/>
        </w:rPr>
      </w:pPr>
      <w:r>
        <w:rPr>
          <w:rStyle w:val="eop"/>
          <w:rFonts w:ascii="Calibri Light" w:hAnsi="Calibri Light" w:cs="Calibri Light"/>
          <w:color w:val="2F5496"/>
          <w:sz w:val="26"/>
          <w:szCs w:val="26"/>
        </w:rPr>
        <w:t> </w:t>
      </w:r>
    </w:p>
    <w:p w14:paraId="1066921F" w14:textId="08B01533" w:rsidR="00F30AB2" w:rsidRDefault="00624291" w:rsidP="00F30AB2">
      <w:pPr>
        <w:pStyle w:val="Default"/>
      </w:pPr>
      <w:r w:rsidRPr="00624291">
        <w:rPr>
          <w:rStyle w:val="normaltextrun"/>
          <w:rFonts w:ascii="Calibri" w:hAnsi="Calibri" w:cs="Calibri"/>
          <w:b/>
          <w:bCs/>
          <w:sz w:val="22"/>
          <w:szCs w:val="22"/>
        </w:rPr>
        <w:t>Given Problem Statement:</w:t>
      </w:r>
    </w:p>
    <w:p w14:paraId="41D2A137" w14:textId="74875569" w:rsidR="00021C9D" w:rsidRDefault="00F30AB2" w:rsidP="00F30AB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inorHAnsi" w:hAnsi="Calibri" w:cs="Calibri"/>
          <w:color w:val="000000"/>
          <w:lang w:val="en-IN"/>
        </w:rPr>
      </w:pPr>
      <w:r w:rsidRPr="00F30AB2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You are working for a giant conglomerate. </w:t>
      </w:r>
      <w:r w:rsidR="00432FA4">
        <w:rPr>
          <w:rStyle w:val="normaltextrun"/>
          <w:rFonts w:ascii="Calibri" w:eastAsiaTheme="minorHAnsi" w:hAnsi="Calibri" w:cs="Calibri"/>
          <w:color w:val="000000"/>
          <w:lang w:val="en-IN"/>
        </w:rPr>
        <w:t>Increasing their presence and utilising</w:t>
      </w:r>
      <w:r w:rsidRPr="00F30AB2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 free cash is by investing/buying and selling companies. Sometimes an acquired company could invest and buy another smaller company and sometimes could also sell a company</w:t>
      </w:r>
    </w:p>
    <w:p w14:paraId="34CECF21" w14:textId="7CED07D1" w:rsidR="00F30AB2" w:rsidRDefault="00F30AB2" w:rsidP="00F30AB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inorHAnsi" w:hAnsi="Calibri" w:cs="Calibri"/>
          <w:color w:val="000000"/>
          <w:lang w:val="en-IN"/>
        </w:rPr>
      </w:pPr>
    </w:p>
    <w:p w14:paraId="44849F3E" w14:textId="48FDB688" w:rsidR="00F30AB2" w:rsidRPr="00F30AB2" w:rsidRDefault="00F30AB2" w:rsidP="00F30AB2">
      <w:pPr>
        <w:pStyle w:val="Default"/>
        <w:rPr>
          <w:rStyle w:val="normaltextrun"/>
          <w:rFonts w:ascii="Calibri" w:hAnsi="Calibri" w:cs="Calibri"/>
        </w:rPr>
      </w:pPr>
      <w:r w:rsidRPr="00F30AB2">
        <w:rPr>
          <w:rStyle w:val="normaltextrun"/>
          <w:rFonts w:ascii="Calibri" w:hAnsi="Calibri" w:cs="Calibri"/>
        </w:rPr>
        <w:t xml:space="preserve">You </w:t>
      </w:r>
      <w:r w:rsidR="00432FA4">
        <w:rPr>
          <w:rStyle w:val="normaltextrun"/>
          <w:rFonts w:ascii="Calibri" w:hAnsi="Calibri" w:cs="Calibri"/>
        </w:rPr>
        <w:t>must</w:t>
      </w:r>
      <w:r w:rsidRPr="00F30AB2">
        <w:rPr>
          <w:rStyle w:val="normaltextrun"/>
          <w:rFonts w:ascii="Calibri" w:hAnsi="Calibri" w:cs="Calibri"/>
        </w:rPr>
        <w:t xml:space="preserve"> keep a record of companies bought and sold such that each node represents a company and the immediate child nodes are the companies </w:t>
      </w:r>
      <w:r w:rsidR="00432FA4">
        <w:rPr>
          <w:rStyle w:val="normaltextrun"/>
          <w:rFonts w:ascii="Calibri" w:hAnsi="Calibri" w:cs="Calibri"/>
        </w:rPr>
        <w:t>purchased</w:t>
      </w:r>
      <w:r w:rsidRPr="00F30AB2">
        <w:rPr>
          <w:rStyle w:val="normaltextrun"/>
          <w:rFonts w:ascii="Calibri" w:hAnsi="Calibri" w:cs="Calibri"/>
        </w:rPr>
        <w:t xml:space="preserve"> by the conglomerate division. Implement following functions</w:t>
      </w:r>
    </w:p>
    <w:p w14:paraId="2EDDE471" w14:textId="77777777" w:rsidR="00F30AB2" w:rsidRDefault="00F30AB2" w:rsidP="00F30AB2">
      <w:pPr>
        <w:pStyle w:val="Default"/>
      </w:pPr>
      <w:r>
        <w:t xml:space="preserve"> </w:t>
      </w:r>
    </w:p>
    <w:p w14:paraId="11919181" w14:textId="3C9D87BF" w:rsidR="00F30AB2" w:rsidRDefault="00F30AB2" w:rsidP="00F30AB2">
      <w:pPr>
        <w:pStyle w:val="Default"/>
        <w:numPr>
          <w:ilvl w:val="1"/>
          <w:numId w:val="1"/>
        </w:numPr>
        <w:spacing w:after="142"/>
        <w:rPr>
          <w:sz w:val="22"/>
          <w:szCs w:val="22"/>
        </w:rPr>
      </w:pPr>
      <w:r>
        <w:rPr>
          <w:sz w:val="22"/>
          <w:szCs w:val="22"/>
        </w:rPr>
        <w:t xml:space="preserve">a. </w:t>
      </w:r>
      <w:r>
        <w:rPr>
          <w:b/>
          <w:bCs/>
          <w:sz w:val="22"/>
          <w:szCs w:val="22"/>
        </w:rPr>
        <w:t>detail</w:t>
      </w:r>
      <w:r>
        <w:rPr>
          <w:sz w:val="22"/>
          <w:szCs w:val="22"/>
        </w:rPr>
        <w:t xml:space="preserve">: </w:t>
      </w:r>
      <w:r w:rsidRPr="00F30AB2">
        <w:rPr>
          <w:rStyle w:val="normaltextrun"/>
          <w:rFonts w:ascii="Calibri" w:hAnsi="Calibri" w:cs="Calibri"/>
        </w:rPr>
        <w:t xml:space="preserve">Display the details of the mentioned </w:t>
      </w:r>
      <w:r w:rsidR="00432FA4">
        <w:rPr>
          <w:rStyle w:val="normaltextrun"/>
          <w:rFonts w:ascii="Calibri" w:hAnsi="Calibri" w:cs="Calibri"/>
        </w:rPr>
        <w:t>C</w:t>
      </w:r>
      <w:r w:rsidRPr="00F30AB2">
        <w:rPr>
          <w:rStyle w:val="normaltextrun"/>
          <w:rFonts w:ascii="Calibri" w:hAnsi="Calibri" w:cs="Calibri"/>
        </w:rPr>
        <w:t xml:space="preserve">ompany. Who acquired the </w:t>
      </w:r>
      <w:r w:rsidR="00432FA4">
        <w:rPr>
          <w:rStyle w:val="normaltextrun"/>
          <w:rFonts w:ascii="Calibri" w:hAnsi="Calibri" w:cs="Calibri"/>
        </w:rPr>
        <w:t>C</w:t>
      </w:r>
      <w:r w:rsidRPr="00F30AB2">
        <w:rPr>
          <w:rStyle w:val="normaltextrun"/>
          <w:rFonts w:ascii="Calibri" w:hAnsi="Calibri" w:cs="Calibri"/>
        </w:rPr>
        <w:t xml:space="preserve">ompany and what </w:t>
      </w:r>
      <w:r w:rsidR="00432FA4">
        <w:rPr>
          <w:rStyle w:val="normaltextrun"/>
          <w:rFonts w:ascii="Calibri" w:hAnsi="Calibri" w:cs="Calibri"/>
        </w:rPr>
        <w:t xml:space="preserve">the said Company acquired other </w:t>
      </w:r>
      <w:proofErr w:type="gramStart"/>
      <w:r w:rsidR="00432FA4">
        <w:rPr>
          <w:rStyle w:val="normaltextrun"/>
          <w:rFonts w:ascii="Calibri" w:hAnsi="Calibri" w:cs="Calibri"/>
        </w:rPr>
        <w:t>companies</w:t>
      </w:r>
      <w:proofErr w:type="gramEnd"/>
    </w:p>
    <w:p w14:paraId="1887BC29" w14:textId="026D8B33" w:rsidR="00F30AB2" w:rsidRDefault="00F30AB2" w:rsidP="00F30AB2">
      <w:pPr>
        <w:pStyle w:val="Default"/>
        <w:numPr>
          <w:ilvl w:val="1"/>
          <w:numId w:val="1"/>
        </w:numPr>
        <w:spacing w:after="142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r>
        <w:rPr>
          <w:b/>
          <w:bCs/>
          <w:sz w:val="22"/>
          <w:szCs w:val="22"/>
        </w:rPr>
        <w:t>acquire</w:t>
      </w:r>
      <w:r>
        <w:rPr>
          <w:sz w:val="22"/>
          <w:szCs w:val="22"/>
        </w:rPr>
        <w:t xml:space="preserve">: </w:t>
      </w:r>
      <w:r w:rsidRPr="00F30AB2">
        <w:rPr>
          <w:rStyle w:val="normaltextrun"/>
          <w:rFonts w:ascii="Calibri" w:hAnsi="Calibri" w:cs="Calibri"/>
        </w:rPr>
        <w:t>Adds a new</w:t>
      </w:r>
      <w:r w:rsidR="00432FA4">
        <w:rPr>
          <w:rStyle w:val="normaltextrun"/>
          <w:rFonts w:ascii="Calibri" w:hAnsi="Calibri" w:cs="Calibri"/>
        </w:rPr>
        <w:t>ly</w:t>
      </w:r>
      <w:r w:rsidRPr="00F30AB2">
        <w:rPr>
          <w:rStyle w:val="normaltextrun"/>
          <w:rFonts w:ascii="Calibri" w:hAnsi="Calibri" w:cs="Calibri"/>
        </w:rPr>
        <w:t xml:space="preserve"> acquired company to the records.</w:t>
      </w:r>
      <w:r>
        <w:rPr>
          <w:sz w:val="22"/>
          <w:szCs w:val="22"/>
        </w:rPr>
        <w:t xml:space="preserve"> </w:t>
      </w:r>
    </w:p>
    <w:p w14:paraId="61C4EABA" w14:textId="1BF3B653" w:rsidR="00021C9D" w:rsidRDefault="00F30AB2" w:rsidP="00F30AB2">
      <w:pPr>
        <w:pStyle w:val="Default"/>
        <w:numPr>
          <w:ilvl w:val="1"/>
          <w:numId w:val="1"/>
        </w:numPr>
        <w:rPr>
          <w:rFonts w:ascii="Segoe UI" w:hAnsi="Segoe UI" w:cs="Segoe UI"/>
          <w:color w:val="2F5496"/>
          <w:sz w:val="18"/>
          <w:szCs w:val="18"/>
        </w:rPr>
      </w:pPr>
      <w:r>
        <w:rPr>
          <w:sz w:val="22"/>
          <w:szCs w:val="22"/>
        </w:rPr>
        <w:t xml:space="preserve">c. </w:t>
      </w:r>
      <w:r>
        <w:rPr>
          <w:b/>
          <w:bCs/>
          <w:sz w:val="22"/>
          <w:szCs w:val="22"/>
        </w:rPr>
        <w:t>release</w:t>
      </w:r>
      <w:r>
        <w:rPr>
          <w:sz w:val="22"/>
          <w:szCs w:val="22"/>
        </w:rPr>
        <w:t xml:space="preserve">: </w:t>
      </w:r>
      <w:r w:rsidRPr="00F30AB2">
        <w:rPr>
          <w:rStyle w:val="normaltextrun"/>
          <w:rFonts w:ascii="Calibri" w:hAnsi="Calibri" w:cs="Calibri"/>
        </w:rPr>
        <w:t xml:space="preserve">Release or sell off the mentioned </w:t>
      </w:r>
      <w:r w:rsidR="00432FA4">
        <w:rPr>
          <w:rStyle w:val="normaltextrun"/>
          <w:rFonts w:ascii="Calibri" w:hAnsi="Calibri" w:cs="Calibri"/>
        </w:rPr>
        <w:t>C</w:t>
      </w:r>
      <w:r w:rsidRPr="00F30AB2">
        <w:rPr>
          <w:rStyle w:val="normaltextrun"/>
          <w:rFonts w:ascii="Calibri" w:hAnsi="Calibri" w:cs="Calibri"/>
        </w:rPr>
        <w:t xml:space="preserve">ompany </w:t>
      </w:r>
    </w:p>
    <w:p w14:paraId="389CCA50" w14:textId="77777777" w:rsidR="00370C0A" w:rsidRDefault="00370C0A" w:rsidP="00370C0A">
      <w:pPr>
        <w:pStyle w:val="paragraph"/>
        <w:shd w:val="clear" w:color="auto" w:fill="B4C6E7"/>
        <w:spacing w:before="0" w:beforeAutospacing="0" w:after="0" w:afterAutospacing="0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Goal:</w:t>
      </w:r>
      <w:r>
        <w:rPr>
          <w:rStyle w:val="eop"/>
          <w:rFonts w:ascii="Calibri Light" w:hAnsi="Calibri Light" w:cs="Calibri Light"/>
          <w:color w:val="1F3864"/>
          <w:sz w:val="26"/>
          <w:szCs w:val="26"/>
        </w:rPr>
        <w:t> </w:t>
      </w:r>
    </w:p>
    <w:p w14:paraId="720A2B1D" w14:textId="2C114DAA" w:rsidR="00370C0A" w:rsidRPr="002B1EB3" w:rsidRDefault="00370C0A" w:rsidP="00120F7D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eastAsiaTheme="minorHAnsi" w:hAnsi="Calibri" w:cs="Calibri"/>
          <w:color w:val="000000"/>
          <w:lang w:val="en-IN"/>
        </w:rPr>
      </w:pPr>
      <w:r w:rsidRPr="002B1EB3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The goal is to create a python program to </w:t>
      </w:r>
      <w:r w:rsidR="008B2723" w:rsidRPr="002B1EB3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read </w:t>
      </w:r>
      <w:r w:rsidR="00432FA4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the </w:t>
      </w:r>
      <w:r w:rsidR="008B2723" w:rsidRPr="002B1EB3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list of commands and perform the same operations </w:t>
      </w:r>
      <w:r w:rsidR="00900205" w:rsidRPr="002B1EB3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and keep a record of the </w:t>
      </w:r>
      <w:r w:rsidR="00432FA4">
        <w:rPr>
          <w:rStyle w:val="normaltextrun"/>
          <w:rFonts w:ascii="Calibri" w:eastAsiaTheme="minorHAnsi" w:hAnsi="Calibri" w:cs="Calibri"/>
          <w:color w:val="000000"/>
          <w:lang w:val="en-IN"/>
        </w:rPr>
        <w:t>func</w:t>
      </w:r>
      <w:r w:rsidR="00900205" w:rsidRPr="002B1EB3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tions in </w:t>
      </w:r>
      <w:r w:rsidR="00432FA4">
        <w:rPr>
          <w:rStyle w:val="normaltextrun"/>
          <w:rFonts w:ascii="Calibri" w:eastAsiaTheme="minorHAnsi" w:hAnsi="Calibri" w:cs="Calibri"/>
          <w:color w:val="000000"/>
          <w:lang w:val="en-IN"/>
        </w:rPr>
        <w:t xml:space="preserve">the </w:t>
      </w:r>
      <w:r w:rsidR="00900205" w:rsidRPr="002B1EB3">
        <w:rPr>
          <w:rStyle w:val="normaltextrun"/>
          <w:rFonts w:ascii="Calibri" w:eastAsiaTheme="minorHAnsi" w:hAnsi="Calibri" w:cs="Calibri"/>
          <w:color w:val="000000"/>
          <w:lang w:val="en-IN"/>
        </w:rPr>
        <w:t>LOG</w:t>
      </w:r>
    </w:p>
    <w:p w14:paraId="6687FF72" w14:textId="77777777" w:rsidR="00120F7D" w:rsidRDefault="00120F7D" w:rsidP="00120F7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5FB58C" w14:textId="5C3CD9FD" w:rsidR="00120F7D" w:rsidRDefault="002366EE" w:rsidP="00120F7D">
      <w:pPr>
        <w:pStyle w:val="paragraph"/>
        <w:shd w:val="clear" w:color="auto" w:fill="B4C6E7"/>
        <w:spacing w:before="0" w:beforeAutospacing="0" w:after="0" w:afterAutospacing="0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Flow Diagram</w:t>
      </w:r>
      <w:r w:rsidR="00120F7D"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:</w:t>
      </w:r>
      <w:r w:rsidR="00120F7D">
        <w:rPr>
          <w:rStyle w:val="eop"/>
          <w:rFonts w:ascii="Calibri Light" w:hAnsi="Calibri Light" w:cs="Calibri Light"/>
          <w:color w:val="1F3864"/>
          <w:sz w:val="26"/>
          <w:szCs w:val="26"/>
        </w:rPr>
        <w:t> </w:t>
      </w:r>
    </w:p>
    <w:p w14:paraId="40A22A78" w14:textId="2EDD416F" w:rsidR="00BB26D7" w:rsidRDefault="00BB26D7" w:rsidP="00BB26D7">
      <w:pPr>
        <w:tabs>
          <w:tab w:val="left" w:pos="5632"/>
        </w:tabs>
        <w:spacing w:before="160"/>
      </w:pPr>
      <w:r>
        <w:t xml:space="preserve">The following diagram shows </w:t>
      </w:r>
      <w:r w:rsidR="00432FA4">
        <w:t xml:space="preserve">the </w:t>
      </w:r>
      <w:r>
        <w:t xml:space="preserve">overall flow </w:t>
      </w:r>
    </w:p>
    <w:p w14:paraId="4043C248" w14:textId="76009179" w:rsidR="00BB26D7" w:rsidRDefault="002366EE" w:rsidP="00844DB7">
      <w:pPr>
        <w:spacing w:before="160"/>
      </w:pPr>
      <w:r>
        <w:rPr>
          <w:noProof/>
        </w:rPr>
        <w:lastRenderedPageBreak/>
        <w:drawing>
          <wp:inline distT="0" distB="0" distL="0" distR="0" wp14:anchorId="0FA1C1CC" wp14:editId="279E71DA">
            <wp:extent cx="5943600" cy="39604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0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308FEB" w14:textId="3CCFFF20" w:rsidR="008D7093" w:rsidRDefault="008D7093" w:rsidP="002366EE">
      <w:pPr>
        <w:pStyle w:val="ListParagraph"/>
        <w:spacing w:before="160"/>
        <w:ind w:left="1080"/>
      </w:pPr>
    </w:p>
    <w:p w14:paraId="594C2540" w14:textId="593DE90E" w:rsidR="008D7093" w:rsidRDefault="008D7093" w:rsidP="00844DB7">
      <w:pPr>
        <w:spacing w:before="160"/>
      </w:pPr>
    </w:p>
    <w:p w14:paraId="3722B200" w14:textId="491383C4" w:rsidR="008D7093" w:rsidRDefault="008D7093" w:rsidP="00844DB7">
      <w:pPr>
        <w:spacing w:before="160"/>
      </w:pPr>
    </w:p>
    <w:p w14:paraId="2955DF7E" w14:textId="0798A1BD" w:rsidR="00B924E4" w:rsidRPr="00B924E4" w:rsidRDefault="00EC3ED0" w:rsidP="00B924E4">
      <w:pPr>
        <w:pStyle w:val="paragraph"/>
        <w:shd w:val="clear" w:color="auto" w:fill="B4C6E7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</w:pP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 xml:space="preserve">Design + </w:t>
      </w:r>
      <w:r w:rsidR="00B924E4" w:rsidRPr="00B924E4"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Data Structure</w:t>
      </w: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s</w:t>
      </w:r>
      <w:r w:rsidR="00B924E4" w:rsidRPr="00B924E4"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:</w:t>
      </w:r>
    </w:p>
    <w:p w14:paraId="632EBCD7" w14:textId="77777777" w:rsidR="00900205" w:rsidRDefault="00900205" w:rsidP="0017794F">
      <w:pPr>
        <w:spacing w:before="160"/>
        <w:jc w:val="both"/>
      </w:pPr>
      <w:r>
        <w:t>We have used the following data structures to perform the expected operations</w:t>
      </w:r>
    </w:p>
    <w:p w14:paraId="7E463C23" w14:textId="07079461" w:rsidR="00B924E4" w:rsidRDefault="002C4F52" w:rsidP="00900205">
      <w:pPr>
        <w:pStyle w:val="ListParagraph"/>
        <w:numPr>
          <w:ilvl w:val="0"/>
          <w:numId w:val="2"/>
        </w:numPr>
        <w:spacing w:before="160"/>
        <w:jc w:val="both"/>
      </w:pPr>
      <w:proofErr w:type="spellStart"/>
      <w:r w:rsidRPr="002C4F52">
        <w:t>GeneralTreeNode</w:t>
      </w:r>
      <w:proofErr w:type="spellEnd"/>
      <w:r>
        <w:t>:</w:t>
      </w:r>
      <w:r w:rsidR="00900205">
        <w:t xml:space="preserve"> </w:t>
      </w:r>
      <w:r w:rsidR="00432FA4">
        <w:t>The c</w:t>
      </w:r>
      <w:r w:rsidRPr="002C4F52">
        <w:t xml:space="preserve">ustom class consists </w:t>
      </w:r>
      <w:r w:rsidR="00432FA4">
        <w:t xml:space="preserve">of </w:t>
      </w:r>
      <w:r w:rsidRPr="002C4F52">
        <w:t>two members attributes</w:t>
      </w:r>
      <w:r w:rsidR="00A952F0">
        <w:t xml:space="preserve"> </w:t>
      </w:r>
    </w:p>
    <w:p w14:paraId="139CD2B1" w14:textId="1254CC2E" w:rsidR="002C4F52" w:rsidRDefault="002C4F52" w:rsidP="002C4F52">
      <w:pPr>
        <w:pStyle w:val="ListParagraph"/>
        <w:numPr>
          <w:ilvl w:val="1"/>
          <w:numId w:val="2"/>
        </w:numPr>
        <w:spacing w:before="160"/>
        <w:jc w:val="both"/>
      </w:pPr>
      <w:r>
        <w:t>A string variable to hold the data item value</w:t>
      </w:r>
    </w:p>
    <w:p w14:paraId="5A29B935" w14:textId="09F82977" w:rsidR="002C4F52" w:rsidRDefault="002C4F52" w:rsidP="002C4F52">
      <w:pPr>
        <w:pStyle w:val="ListParagraph"/>
        <w:numPr>
          <w:ilvl w:val="1"/>
          <w:numId w:val="2"/>
        </w:numPr>
        <w:spacing w:before="160"/>
        <w:jc w:val="both"/>
      </w:pPr>
      <w:r>
        <w:t xml:space="preserve">A list to </w:t>
      </w:r>
      <w:r w:rsidR="00432FA4">
        <w:t>save</w:t>
      </w:r>
      <w:r>
        <w:t xml:space="preserve"> its children which is of </w:t>
      </w:r>
      <w:proofErr w:type="spellStart"/>
      <w:r>
        <w:t>GeneralTreeNode</w:t>
      </w:r>
      <w:proofErr w:type="spellEnd"/>
      <w:r>
        <w:t xml:space="preserve"> Type</w:t>
      </w:r>
    </w:p>
    <w:p w14:paraId="093BB04E" w14:textId="20992024" w:rsidR="002C4F52" w:rsidRDefault="002A0348" w:rsidP="002C4F52">
      <w:pPr>
        <w:pStyle w:val="ListParagraph"/>
        <w:numPr>
          <w:ilvl w:val="0"/>
          <w:numId w:val="2"/>
        </w:numPr>
        <w:spacing w:before="160"/>
        <w:jc w:val="both"/>
      </w:pPr>
      <w:r w:rsidRPr="002A0348">
        <w:t>Company</w:t>
      </w:r>
      <w:r>
        <w:t xml:space="preserve">:  Custom class consists </w:t>
      </w:r>
      <w:r w:rsidR="00432FA4">
        <w:t xml:space="preserve">of </w:t>
      </w:r>
      <w:r>
        <w:t>three</w:t>
      </w:r>
      <w:r w:rsidR="00432FA4">
        <w:t>-</w:t>
      </w:r>
      <w:r>
        <w:t>member attributes</w:t>
      </w:r>
    </w:p>
    <w:p w14:paraId="692B43B9" w14:textId="2D72D374" w:rsidR="002A0348" w:rsidRDefault="002A0348" w:rsidP="002A0348">
      <w:pPr>
        <w:pStyle w:val="ListParagraph"/>
        <w:numPr>
          <w:ilvl w:val="1"/>
          <w:numId w:val="2"/>
        </w:numPr>
        <w:spacing w:before="160"/>
        <w:jc w:val="both"/>
      </w:pPr>
      <w:proofErr w:type="spellStart"/>
      <w:r>
        <w:t>ParentCompany</w:t>
      </w:r>
      <w:proofErr w:type="spellEnd"/>
      <w:r>
        <w:t xml:space="preserve">: The root company and it is of datatype </w:t>
      </w:r>
      <w:proofErr w:type="spellStart"/>
      <w:r>
        <w:t>GeneralTreeNode</w:t>
      </w:r>
      <w:proofErr w:type="spellEnd"/>
    </w:p>
    <w:p w14:paraId="7C96EEE1" w14:textId="75D9E58F" w:rsidR="002A0348" w:rsidRDefault="002A0348" w:rsidP="002A0348">
      <w:pPr>
        <w:pStyle w:val="ListParagraph"/>
        <w:numPr>
          <w:ilvl w:val="1"/>
          <w:numId w:val="2"/>
        </w:numPr>
        <w:spacing w:before="160"/>
        <w:jc w:val="both"/>
      </w:pPr>
      <w:proofErr w:type="spellStart"/>
      <w:r>
        <w:t>All_company_names_cache</w:t>
      </w:r>
      <w:proofErr w:type="spellEnd"/>
      <w:r>
        <w:t>:   This is SET data</w:t>
      </w:r>
      <w:r w:rsidR="00432FA4">
        <w:t xml:space="preserve"> </w:t>
      </w:r>
      <w:r>
        <w:t>type to hold the list of company names</w:t>
      </w:r>
      <w:r w:rsidR="00432FA4">
        <w:t>,</w:t>
      </w:r>
      <w:r>
        <w:t xml:space="preserve"> and it gets updated whenever the parent company acquires or releases the companies.  This is handy to validate the company names before acquisition or release by not t</w:t>
      </w:r>
      <w:r w:rsidR="00432FA4">
        <w:t>raversing</w:t>
      </w:r>
      <w:r>
        <w:t xml:space="preserve"> the entire tree to find the </w:t>
      </w:r>
      <w:r w:rsidR="00432FA4">
        <w:t>term</w:t>
      </w:r>
      <w:r>
        <w:t>s of the acquired companies</w:t>
      </w:r>
    </w:p>
    <w:p w14:paraId="09C1399E" w14:textId="548CE739" w:rsidR="00695677" w:rsidRDefault="00695677" w:rsidP="002A0348">
      <w:pPr>
        <w:pStyle w:val="ListParagraph"/>
        <w:numPr>
          <w:ilvl w:val="1"/>
          <w:numId w:val="2"/>
        </w:numPr>
        <w:spacing w:before="160"/>
        <w:jc w:val="both"/>
      </w:pPr>
      <w:proofErr w:type="spellStart"/>
      <w:r>
        <w:t>Trace_log</w:t>
      </w:r>
      <w:proofErr w:type="spellEnd"/>
      <w:r>
        <w:t xml:space="preserve">:  List to hold </w:t>
      </w:r>
      <w:r w:rsidR="00432FA4">
        <w:t xml:space="preserve">the </w:t>
      </w:r>
      <w:r>
        <w:t>result of operations</w:t>
      </w:r>
    </w:p>
    <w:p w14:paraId="586AFD4F" w14:textId="3F716E5D" w:rsidR="009B6665" w:rsidRPr="008D7093" w:rsidRDefault="00A952F0" w:rsidP="0017794F">
      <w:pPr>
        <w:spacing w:before="160"/>
        <w:jc w:val="both"/>
      </w:pPr>
      <w:r w:rsidRPr="008D7093">
        <w:t xml:space="preserve">This is the simplest data structure meeting all our </w:t>
      </w:r>
      <w:r w:rsidR="008F0879" w:rsidRPr="008D7093">
        <w:t>requirements.</w:t>
      </w:r>
    </w:p>
    <w:p w14:paraId="3884710A" w14:textId="24DFEBFE" w:rsidR="00B924E4" w:rsidRPr="00B924E4" w:rsidRDefault="00B924E4" w:rsidP="00B924E4">
      <w:pPr>
        <w:pStyle w:val="paragraph"/>
        <w:shd w:val="clear" w:color="auto" w:fill="B4C6E7"/>
        <w:spacing w:before="0" w:beforeAutospacing="0" w:after="0" w:afterAutospacing="0"/>
        <w:textAlignment w:val="baseline"/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</w:pPr>
      <w:r w:rsidRPr="00B924E4"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Run Time Analysis</w:t>
      </w: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:</w:t>
      </w:r>
    </w:p>
    <w:p w14:paraId="7F805CF0" w14:textId="77777777" w:rsidR="002B1EB3" w:rsidRDefault="002B1EB3" w:rsidP="005D1913">
      <w:pPr>
        <w:spacing w:after="0" w:line="240" w:lineRule="auto"/>
        <w:textAlignment w:val="baseline"/>
      </w:pPr>
    </w:p>
    <w:p w14:paraId="7BD2D4A2" w14:textId="48F2C0B0" w:rsidR="008E3F3D" w:rsidRDefault="002B1EB3" w:rsidP="008E3F3D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>
        <w:lastRenderedPageBreak/>
        <w:t xml:space="preserve">Here is the </w:t>
      </w:r>
      <w:r>
        <w:rPr>
          <w:rFonts w:ascii="Calibri" w:eastAsia="Times New Roman" w:hAnsi="Calibri" w:cs="Calibri"/>
        </w:rPr>
        <w:t>Run time analysis for each operation</w:t>
      </w:r>
    </w:p>
    <w:p w14:paraId="23D6EB9E" w14:textId="77777777" w:rsidR="008E3F3D" w:rsidRDefault="008E3F3D" w:rsidP="008E3F3D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50EC0DA1" w14:textId="01E605B2" w:rsidR="002B1EB3" w:rsidRDefault="002B1EB3" w:rsidP="005D1913">
      <w:pPr>
        <w:spacing w:after="0" w:line="240" w:lineRule="auto"/>
        <w:textAlignment w:val="baseline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Th</w:t>
      </w:r>
      <w:r w:rsidR="00BF17C0">
        <w:rPr>
          <w:rFonts w:ascii="Calibri" w:eastAsia="Times New Roman" w:hAnsi="Calibri" w:cs="Calibri"/>
        </w:rPr>
        <w:t xml:space="preserve">e complexity of this </w:t>
      </w:r>
      <w:r w:rsidR="008E3F3D">
        <w:rPr>
          <w:rFonts w:ascii="Calibri" w:eastAsia="Times New Roman" w:hAnsi="Calibri" w:cs="Calibri"/>
        </w:rPr>
        <w:t>program for any of the operation</w:t>
      </w:r>
      <w:r w:rsidR="00870AE1">
        <w:rPr>
          <w:rFonts w:ascii="Calibri" w:eastAsia="Times New Roman" w:hAnsi="Calibri" w:cs="Calibri"/>
        </w:rPr>
        <w:t>s</w:t>
      </w:r>
      <w:r w:rsidR="008E3F3D">
        <w:rPr>
          <w:rFonts w:ascii="Calibri" w:eastAsia="Times New Roman" w:hAnsi="Calibri" w:cs="Calibri"/>
        </w:rPr>
        <w:t xml:space="preserve"> </w:t>
      </w:r>
      <w:proofErr w:type="gramStart"/>
      <w:r w:rsidR="008E3F3D">
        <w:rPr>
          <w:rFonts w:ascii="Calibri" w:eastAsia="Times New Roman" w:hAnsi="Calibri" w:cs="Calibri"/>
        </w:rPr>
        <w:t xml:space="preserve">is </w:t>
      </w:r>
      <w:r w:rsidR="00BF17C0">
        <w:rPr>
          <w:rFonts w:ascii="Calibri" w:eastAsia="Times New Roman" w:hAnsi="Calibri" w:cs="Calibri"/>
        </w:rPr>
        <w:t xml:space="preserve"> O</w:t>
      </w:r>
      <w:proofErr w:type="gramEnd"/>
      <w:r w:rsidR="00BF17C0">
        <w:rPr>
          <w:rFonts w:ascii="Calibri" w:eastAsia="Times New Roman" w:hAnsi="Calibri" w:cs="Calibri"/>
        </w:rPr>
        <w:t>(n power 3)</w:t>
      </w:r>
    </w:p>
    <w:p w14:paraId="41F73547" w14:textId="454A577C" w:rsidR="002B1EB3" w:rsidRDefault="002B1EB3" w:rsidP="005D1913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0876EC1A" w14:textId="77777777" w:rsidR="002B1EB3" w:rsidRDefault="002B1EB3" w:rsidP="005D1913">
      <w:pPr>
        <w:spacing w:after="0" w:line="240" w:lineRule="auto"/>
        <w:textAlignment w:val="baseline"/>
        <w:rPr>
          <w:rFonts w:ascii="Calibri" w:eastAsia="Times New Roman" w:hAnsi="Calibri" w:cs="Calibri"/>
        </w:rPr>
      </w:pPr>
    </w:p>
    <w:p w14:paraId="3D7A656F" w14:textId="77777777" w:rsidR="002B1EB3" w:rsidRPr="005D1913" w:rsidRDefault="002B1EB3" w:rsidP="005D191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0CB57D3A" w14:textId="4D547650" w:rsidR="00311EA4" w:rsidRDefault="006212DF" w:rsidP="00311EA4">
      <w:pPr>
        <w:pStyle w:val="paragraph"/>
        <w:shd w:val="clear" w:color="auto" w:fill="B4C6E7"/>
        <w:spacing w:before="0" w:beforeAutospacing="0" w:after="0" w:afterAutospacing="0"/>
        <w:textAlignment w:val="baseline"/>
        <w:rPr>
          <w:rFonts w:ascii="Segoe UI" w:hAnsi="Segoe UI" w:cs="Segoe UI"/>
          <w:color w:val="2F5496"/>
          <w:sz w:val="18"/>
          <w:szCs w:val="18"/>
        </w:rPr>
      </w:pPr>
      <w:r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Alternate Modelling</w:t>
      </w:r>
      <w:r w:rsidR="00311EA4">
        <w:rPr>
          <w:rStyle w:val="normaltextrun"/>
          <w:rFonts w:ascii="Calibri Light" w:hAnsi="Calibri Light" w:cs="Calibri Light"/>
          <w:b/>
          <w:bCs/>
          <w:color w:val="1F3864"/>
          <w:sz w:val="26"/>
          <w:szCs w:val="26"/>
        </w:rPr>
        <w:t>:</w:t>
      </w:r>
      <w:r w:rsidR="00311EA4">
        <w:rPr>
          <w:rStyle w:val="eop"/>
          <w:rFonts w:ascii="Calibri Light" w:hAnsi="Calibri Light" w:cs="Calibri Light"/>
          <w:color w:val="1F3864"/>
          <w:sz w:val="26"/>
          <w:szCs w:val="26"/>
        </w:rPr>
        <w:t> </w:t>
      </w:r>
    </w:p>
    <w:p w14:paraId="2F73A43C" w14:textId="082E475E" w:rsidR="006C4A49" w:rsidRDefault="009613EE" w:rsidP="00200C0D">
      <w:pPr>
        <w:spacing w:before="160"/>
      </w:pPr>
      <w:r>
        <w:rPr>
          <w:b/>
          <w:bCs/>
        </w:rPr>
        <w:t>Find Node</w:t>
      </w:r>
      <w:r w:rsidR="00D02382" w:rsidRPr="005F1E9F">
        <w:rPr>
          <w:b/>
          <w:bCs/>
        </w:rPr>
        <w:t>:</w:t>
      </w:r>
      <w:r w:rsidR="006C4A49" w:rsidRPr="005F1E9F">
        <w:rPr>
          <w:b/>
          <w:bCs/>
        </w:rPr>
        <w:t xml:space="preserve"> </w:t>
      </w:r>
      <w:r w:rsidR="00432FA4">
        <w:rPr>
          <w:b/>
          <w:bCs/>
        </w:rPr>
        <w:t>This c</w:t>
      </w:r>
      <w:r>
        <w:t xml:space="preserve">an </w:t>
      </w:r>
      <w:r w:rsidR="00BF17C0">
        <w:t>be implemented using recursive logic</w:t>
      </w:r>
      <w:r w:rsidR="00432FA4">
        <w:t>, increasing</w:t>
      </w:r>
      <w:r w:rsidR="00BF17C0">
        <w:t xml:space="preserve"> the time complexity.   The complexity can be</w:t>
      </w:r>
      <w:r w:rsidR="00413493">
        <w:t xml:space="preserve"> </w:t>
      </w:r>
      <w:r w:rsidR="00295F4B">
        <w:t xml:space="preserve">n to the power n.  </w:t>
      </w:r>
      <w:proofErr w:type="gramStart"/>
      <w:r w:rsidR="0048125A">
        <w:t>Hence</w:t>
      </w:r>
      <w:proofErr w:type="gramEnd"/>
      <w:r w:rsidR="0048125A">
        <w:t xml:space="preserve"> we used tree traversal logic to find the node with the order of complexity of n power3 </w:t>
      </w:r>
    </w:p>
    <w:p w14:paraId="68DEF492" w14:textId="3D12EE9D" w:rsidR="00075D62" w:rsidRPr="00075D62" w:rsidRDefault="00075D62" w:rsidP="00177892">
      <w:pPr>
        <w:spacing w:before="160"/>
      </w:pPr>
    </w:p>
    <w:p w14:paraId="4D9F4F5B" w14:textId="77777777" w:rsidR="00F35DD4" w:rsidRPr="00E54F4D" w:rsidRDefault="00F35DD4" w:rsidP="00277455">
      <w:pPr>
        <w:jc w:val="both"/>
        <w:rPr>
          <w:rFonts w:eastAsiaTheme="minorEastAsia"/>
        </w:rPr>
      </w:pPr>
    </w:p>
    <w:p w14:paraId="29DA4CC8" w14:textId="77777777" w:rsidR="00DF58DE" w:rsidRDefault="00DF58DE">
      <w:pPr>
        <w:rPr>
          <w:rFonts w:ascii="Calibri Light" w:eastAsia="Times New Roman" w:hAnsi="Calibri Light" w:cs="Calibri Light"/>
          <w:b/>
          <w:bCs/>
          <w:color w:val="1F3864"/>
          <w:sz w:val="26"/>
          <w:szCs w:val="26"/>
        </w:rPr>
      </w:pPr>
      <w:r>
        <w:rPr>
          <w:rFonts w:ascii="Calibri Light" w:eastAsia="Times New Roman" w:hAnsi="Calibri Light" w:cs="Calibri Light"/>
          <w:b/>
          <w:bCs/>
          <w:color w:val="1F3864"/>
          <w:sz w:val="26"/>
          <w:szCs w:val="26"/>
        </w:rPr>
        <w:br w:type="page"/>
      </w:r>
    </w:p>
    <w:p w14:paraId="62344EA6" w14:textId="03031F74" w:rsidR="005D1913" w:rsidRPr="005D1913" w:rsidRDefault="005D1913" w:rsidP="005D1913">
      <w:pPr>
        <w:shd w:val="clear" w:color="auto" w:fill="B4C6E7"/>
        <w:spacing w:after="0" w:line="240" w:lineRule="auto"/>
        <w:textAlignment w:val="baseline"/>
        <w:rPr>
          <w:rFonts w:ascii="Segoe UI" w:eastAsia="Times New Roman" w:hAnsi="Segoe UI" w:cs="Segoe UI"/>
          <w:color w:val="2F5496"/>
          <w:sz w:val="18"/>
          <w:szCs w:val="18"/>
        </w:rPr>
      </w:pPr>
      <w:r w:rsidRPr="005D1913">
        <w:rPr>
          <w:rFonts w:ascii="Calibri Light" w:eastAsia="Times New Roman" w:hAnsi="Calibri Light" w:cs="Calibri Light"/>
          <w:b/>
          <w:bCs/>
          <w:color w:val="1F3864"/>
          <w:sz w:val="26"/>
          <w:szCs w:val="26"/>
        </w:rPr>
        <w:lastRenderedPageBreak/>
        <w:t>Algorithm:</w:t>
      </w:r>
      <w:r w:rsidRPr="005D1913">
        <w:rPr>
          <w:rFonts w:ascii="Calibri Light" w:eastAsia="Times New Roman" w:hAnsi="Calibri Light" w:cs="Calibri Light"/>
          <w:color w:val="1F3864"/>
          <w:sz w:val="26"/>
          <w:szCs w:val="26"/>
        </w:rPr>
        <w:t>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4EC5" w:rsidRPr="009D1369" w14:paraId="63DA3973" w14:textId="77777777" w:rsidTr="00524EC5">
        <w:tc>
          <w:tcPr>
            <w:tcW w:w="9350" w:type="dxa"/>
          </w:tcPr>
          <w:p w14:paraId="1D775B2A" w14:textId="27534EC9" w:rsidR="00524EC5" w:rsidRDefault="00524EC5" w:rsidP="00524EC5">
            <w:pPr>
              <w:textAlignment w:val="baseline"/>
              <w:rPr>
                <w:sz w:val="24"/>
                <w:szCs w:val="24"/>
              </w:rPr>
            </w:pPr>
            <w:r w:rsidRPr="000D1EC6">
              <w:rPr>
                <w:b/>
                <w:bCs/>
                <w:sz w:val="28"/>
                <w:szCs w:val="28"/>
              </w:rPr>
              <w:t>Input:</w:t>
            </w:r>
            <w:r w:rsidRPr="000D1EC6">
              <w:rPr>
                <w:sz w:val="28"/>
                <w:szCs w:val="28"/>
              </w:rPr>
              <w:t xml:space="preserve"> </w:t>
            </w:r>
            <w:r w:rsidRPr="00524EC5">
              <w:rPr>
                <w:sz w:val="24"/>
                <w:szCs w:val="24"/>
              </w:rPr>
              <w:t xml:space="preserve">File inputPS5.txt contains </w:t>
            </w:r>
            <w:r w:rsidR="008F0879">
              <w:rPr>
                <w:sz w:val="24"/>
                <w:szCs w:val="24"/>
              </w:rPr>
              <w:t>list of commands / operations</w:t>
            </w:r>
            <w:r w:rsidR="003F0D32">
              <w:rPr>
                <w:sz w:val="24"/>
                <w:szCs w:val="24"/>
              </w:rPr>
              <w:t>.</w:t>
            </w:r>
          </w:p>
          <w:p w14:paraId="11454FB8" w14:textId="3CC20A3D" w:rsidR="000C05DB" w:rsidRDefault="000C05DB" w:rsidP="00524EC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.g.</w:t>
            </w:r>
          </w:p>
          <w:p w14:paraId="000E450F" w14:textId="77777777" w:rsidR="008F0879" w:rsidRPr="008F0879" w:rsidRDefault="008F0879" w:rsidP="008F0879">
            <w:pPr>
              <w:textAlignment w:val="baseline"/>
              <w:rPr>
                <w:color w:val="0070C0"/>
                <w:sz w:val="24"/>
                <w:szCs w:val="24"/>
              </w:rPr>
            </w:pPr>
            <w:r w:rsidRPr="008F0879">
              <w:rPr>
                <w:color w:val="0070C0"/>
                <w:sz w:val="24"/>
                <w:szCs w:val="24"/>
              </w:rPr>
              <w:t xml:space="preserve">"Company: </w:t>
            </w:r>
            <w:proofErr w:type="spellStart"/>
            <w:r w:rsidRPr="008F0879">
              <w:rPr>
                <w:color w:val="0070C0"/>
                <w:sz w:val="24"/>
                <w:szCs w:val="24"/>
              </w:rPr>
              <w:t>ce</w:t>
            </w:r>
            <w:proofErr w:type="spellEnd"/>
            <w:r w:rsidRPr="008F0879">
              <w:rPr>
                <w:color w:val="0070C0"/>
                <w:sz w:val="24"/>
                <w:szCs w:val="24"/>
              </w:rPr>
              <w:t>",</w:t>
            </w:r>
          </w:p>
          <w:p w14:paraId="3E7BFC35" w14:textId="77777777" w:rsidR="008F0879" w:rsidRPr="008F0879" w:rsidRDefault="008F0879" w:rsidP="008F0879">
            <w:pPr>
              <w:textAlignment w:val="baseline"/>
              <w:rPr>
                <w:color w:val="0070C0"/>
                <w:sz w:val="24"/>
                <w:szCs w:val="24"/>
              </w:rPr>
            </w:pPr>
            <w:r w:rsidRPr="008F0879">
              <w:rPr>
                <w:color w:val="0070C0"/>
                <w:sz w:val="24"/>
                <w:szCs w:val="24"/>
              </w:rPr>
              <w:t>"No of operations: 6",</w:t>
            </w:r>
          </w:p>
          <w:p w14:paraId="35875A18" w14:textId="77777777" w:rsidR="008F0879" w:rsidRPr="008F0879" w:rsidRDefault="008F0879" w:rsidP="008F0879">
            <w:pPr>
              <w:textAlignment w:val="baseline"/>
              <w:rPr>
                <w:color w:val="0070C0"/>
                <w:sz w:val="24"/>
                <w:szCs w:val="24"/>
              </w:rPr>
            </w:pPr>
            <w:r w:rsidRPr="008F0879">
              <w:rPr>
                <w:color w:val="0070C0"/>
                <w:sz w:val="24"/>
                <w:szCs w:val="24"/>
              </w:rPr>
              <w:t xml:space="preserve">"DETAIL </w:t>
            </w:r>
            <w:proofErr w:type="spellStart"/>
            <w:r w:rsidRPr="008F0879">
              <w:rPr>
                <w:color w:val="0070C0"/>
                <w:sz w:val="24"/>
                <w:szCs w:val="24"/>
              </w:rPr>
              <w:t>ce</w:t>
            </w:r>
            <w:proofErr w:type="spellEnd"/>
            <w:r w:rsidRPr="008F0879">
              <w:rPr>
                <w:color w:val="0070C0"/>
                <w:sz w:val="24"/>
                <w:szCs w:val="24"/>
              </w:rPr>
              <w:t>",</w:t>
            </w:r>
          </w:p>
          <w:p w14:paraId="24980DDB" w14:textId="77777777" w:rsidR="008F0879" w:rsidRPr="008F0879" w:rsidRDefault="008F0879" w:rsidP="008F0879">
            <w:pPr>
              <w:textAlignment w:val="baseline"/>
              <w:rPr>
                <w:color w:val="0070C0"/>
                <w:sz w:val="24"/>
                <w:szCs w:val="24"/>
              </w:rPr>
            </w:pPr>
            <w:r w:rsidRPr="008F0879">
              <w:rPr>
                <w:color w:val="0070C0"/>
                <w:sz w:val="24"/>
                <w:szCs w:val="24"/>
              </w:rPr>
              <w:t>"</w:t>
            </w:r>
            <w:proofErr w:type="spellStart"/>
            <w:proofErr w:type="gramStart"/>
            <w:r w:rsidRPr="008F0879">
              <w:rPr>
                <w:color w:val="0070C0"/>
                <w:sz w:val="24"/>
                <w:szCs w:val="24"/>
              </w:rPr>
              <w:t>ACQUIRED:aviation</w:t>
            </w:r>
            <w:proofErr w:type="spellEnd"/>
            <w:proofErr w:type="gramEnd"/>
            <w:r w:rsidRPr="008F0879">
              <w:rPr>
                <w:color w:val="0070C0"/>
                <w:sz w:val="24"/>
                <w:szCs w:val="24"/>
              </w:rPr>
              <w:t xml:space="preserve"> </w:t>
            </w:r>
            <w:proofErr w:type="spellStart"/>
            <w:r w:rsidRPr="008F0879">
              <w:rPr>
                <w:color w:val="0070C0"/>
                <w:sz w:val="24"/>
                <w:szCs w:val="24"/>
              </w:rPr>
              <w:t>BY:ce</w:t>
            </w:r>
            <w:proofErr w:type="spellEnd"/>
            <w:r w:rsidRPr="008F0879">
              <w:rPr>
                <w:color w:val="0070C0"/>
                <w:sz w:val="24"/>
                <w:szCs w:val="24"/>
              </w:rPr>
              <w:t>",</w:t>
            </w:r>
          </w:p>
          <w:p w14:paraId="03967C59" w14:textId="20468775" w:rsidR="000C05DB" w:rsidRDefault="008F0879" w:rsidP="008F0879">
            <w:pPr>
              <w:textAlignment w:val="baseline"/>
              <w:rPr>
                <w:color w:val="0070C0"/>
                <w:sz w:val="24"/>
                <w:szCs w:val="24"/>
              </w:rPr>
            </w:pPr>
            <w:r w:rsidRPr="008F0879">
              <w:rPr>
                <w:color w:val="0070C0"/>
                <w:sz w:val="24"/>
                <w:szCs w:val="24"/>
              </w:rPr>
              <w:t>"</w:t>
            </w:r>
            <w:proofErr w:type="spellStart"/>
            <w:proofErr w:type="gramStart"/>
            <w:r w:rsidRPr="008F0879">
              <w:rPr>
                <w:color w:val="0070C0"/>
                <w:sz w:val="24"/>
                <w:szCs w:val="24"/>
              </w:rPr>
              <w:t>ACQUIRED:power</w:t>
            </w:r>
            <w:proofErr w:type="spellEnd"/>
            <w:proofErr w:type="gramEnd"/>
            <w:r w:rsidRPr="008F0879">
              <w:rPr>
                <w:color w:val="0070C0"/>
                <w:sz w:val="24"/>
                <w:szCs w:val="24"/>
              </w:rPr>
              <w:t xml:space="preserve"> </w:t>
            </w:r>
            <w:proofErr w:type="spellStart"/>
            <w:r w:rsidRPr="008F0879">
              <w:rPr>
                <w:color w:val="0070C0"/>
                <w:sz w:val="24"/>
                <w:szCs w:val="24"/>
              </w:rPr>
              <w:t>BY:ce</w:t>
            </w:r>
            <w:proofErr w:type="spellEnd"/>
            <w:r w:rsidRPr="008F0879">
              <w:rPr>
                <w:color w:val="0070C0"/>
                <w:sz w:val="24"/>
                <w:szCs w:val="24"/>
              </w:rPr>
              <w:t>",</w:t>
            </w:r>
          </w:p>
          <w:p w14:paraId="51A65E3B" w14:textId="6BD1875D" w:rsidR="008F0879" w:rsidRPr="008F0879" w:rsidRDefault="008F0879" w:rsidP="008F0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color w:val="0070C0"/>
                <w:sz w:val="24"/>
                <w:szCs w:val="24"/>
              </w:rPr>
            </w:pPr>
            <w:r w:rsidRPr="008F0879">
              <w:rPr>
                <w:color w:val="0070C0"/>
                <w:sz w:val="24"/>
                <w:szCs w:val="24"/>
              </w:rPr>
              <w:t>"RELEASE aviation ",</w:t>
            </w:r>
          </w:p>
          <w:p w14:paraId="4CC75464" w14:textId="77777777" w:rsidR="008F0879" w:rsidRPr="00524EC5" w:rsidRDefault="008F0879" w:rsidP="008F0879">
            <w:pPr>
              <w:textAlignment w:val="baseline"/>
              <w:rPr>
                <w:sz w:val="24"/>
                <w:szCs w:val="24"/>
              </w:rPr>
            </w:pPr>
          </w:p>
          <w:p w14:paraId="06F114A1" w14:textId="683B9DC1" w:rsidR="00524EC5" w:rsidRDefault="00524EC5" w:rsidP="00524EC5">
            <w:pPr>
              <w:textAlignment w:val="baseline"/>
              <w:rPr>
                <w:sz w:val="24"/>
                <w:szCs w:val="24"/>
              </w:rPr>
            </w:pPr>
            <w:r w:rsidRPr="000D1EC6">
              <w:rPr>
                <w:b/>
                <w:bCs/>
                <w:sz w:val="28"/>
                <w:szCs w:val="28"/>
              </w:rPr>
              <w:t>Output:</w:t>
            </w:r>
            <w:r w:rsidRPr="000D1EC6">
              <w:rPr>
                <w:sz w:val="28"/>
                <w:szCs w:val="28"/>
              </w:rPr>
              <w:t xml:space="preserve"> </w:t>
            </w:r>
            <w:r w:rsidRPr="00524EC5">
              <w:rPr>
                <w:sz w:val="24"/>
                <w:szCs w:val="24"/>
              </w:rPr>
              <w:t>File OutputPS5.txt list</w:t>
            </w:r>
            <w:r w:rsidR="008F0BB9">
              <w:rPr>
                <w:sz w:val="24"/>
                <w:szCs w:val="24"/>
              </w:rPr>
              <w:t>s</w:t>
            </w:r>
            <w:r w:rsidRPr="00524EC5">
              <w:rPr>
                <w:sz w:val="24"/>
                <w:szCs w:val="24"/>
              </w:rPr>
              <w:t xml:space="preserve"> </w:t>
            </w:r>
            <w:r w:rsidRPr="009D1369">
              <w:rPr>
                <w:sz w:val="24"/>
                <w:szCs w:val="24"/>
              </w:rPr>
              <w:t>the maximum bonus earned and the sequence of Jobs</w:t>
            </w:r>
            <w:r w:rsidR="003F0D32">
              <w:rPr>
                <w:sz w:val="24"/>
                <w:szCs w:val="24"/>
              </w:rPr>
              <w:t xml:space="preserve"> for every test case.</w:t>
            </w:r>
          </w:p>
          <w:p w14:paraId="592712FC" w14:textId="10C736B3" w:rsidR="000D1EC6" w:rsidRDefault="000D1EC6" w:rsidP="00524EC5">
            <w:pPr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.g.</w:t>
            </w:r>
          </w:p>
          <w:p w14:paraId="458A27CD" w14:textId="51D5830A" w:rsidR="00A21053" w:rsidRPr="00A21053" w:rsidRDefault="00A21053" w:rsidP="00524EC5">
            <w:pPr>
              <w:textAlignment w:val="baseline"/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>'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DETAIL:ce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>'</w:t>
            </w:r>
          </w:p>
          <w:p w14:paraId="15BABD50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 xml:space="preserve">'Acquired 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companies:None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>'</w:t>
            </w:r>
          </w:p>
          <w:p w14:paraId="37FD5A83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>'No of companies acquired:0'</w:t>
            </w:r>
          </w:p>
          <w:p w14:paraId="0D863320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 xml:space="preserve">'ACQUIRED 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SUCCESS:ce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 xml:space="preserve"> </w:t>
            </w:r>
            <w:proofErr w:type="spellStart"/>
            <w:r w:rsidRPr="00A21053">
              <w:rPr>
                <w:color w:val="0070C0"/>
                <w:sz w:val="24"/>
                <w:szCs w:val="24"/>
              </w:rPr>
              <w:t>succesfully</w:t>
            </w:r>
            <w:proofErr w:type="spellEnd"/>
            <w:r w:rsidRPr="00A21053">
              <w:rPr>
                <w:color w:val="0070C0"/>
                <w:sz w:val="24"/>
                <w:szCs w:val="24"/>
              </w:rPr>
              <w:t xml:space="preserve"> acquired aviation'</w:t>
            </w:r>
          </w:p>
          <w:p w14:paraId="70641CCD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 xml:space="preserve">'ACQUIRED 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SUCCESS:ce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 xml:space="preserve"> </w:t>
            </w:r>
            <w:proofErr w:type="spellStart"/>
            <w:r w:rsidRPr="00A21053">
              <w:rPr>
                <w:color w:val="0070C0"/>
                <w:sz w:val="24"/>
                <w:szCs w:val="24"/>
              </w:rPr>
              <w:t>succesfully</w:t>
            </w:r>
            <w:proofErr w:type="spellEnd"/>
            <w:r w:rsidRPr="00A21053">
              <w:rPr>
                <w:color w:val="0070C0"/>
                <w:sz w:val="24"/>
                <w:szCs w:val="24"/>
              </w:rPr>
              <w:t xml:space="preserve"> acquired power'</w:t>
            </w:r>
          </w:p>
          <w:p w14:paraId="4BB1DDEE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 xml:space="preserve">'ACQUIRED 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SUCCESS:ce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 xml:space="preserve"> </w:t>
            </w:r>
            <w:proofErr w:type="spellStart"/>
            <w:r w:rsidRPr="00A21053">
              <w:rPr>
                <w:color w:val="0070C0"/>
                <w:sz w:val="24"/>
                <w:szCs w:val="24"/>
              </w:rPr>
              <w:t>succesfully</w:t>
            </w:r>
            <w:proofErr w:type="spellEnd"/>
            <w:r w:rsidRPr="00A21053">
              <w:rPr>
                <w:color w:val="0070C0"/>
                <w:sz w:val="24"/>
                <w:szCs w:val="24"/>
              </w:rPr>
              <w:t xml:space="preserve"> acquired healthcare'</w:t>
            </w:r>
          </w:p>
          <w:p w14:paraId="019BDE3D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>'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DETAIL:ce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>'</w:t>
            </w:r>
          </w:p>
          <w:p w14:paraId="53A9776A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 xml:space="preserve">'Acquired </w:t>
            </w:r>
            <w:proofErr w:type="spellStart"/>
            <w:proofErr w:type="gramStart"/>
            <w:r w:rsidRPr="00A21053">
              <w:rPr>
                <w:color w:val="0070C0"/>
                <w:sz w:val="24"/>
                <w:szCs w:val="24"/>
              </w:rPr>
              <w:t>companies:aviation</w:t>
            </w:r>
            <w:proofErr w:type="spellEnd"/>
            <w:proofErr w:type="gramEnd"/>
            <w:r w:rsidRPr="00A21053">
              <w:rPr>
                <w:color w:val="0070C0"/>
                <w:sz w:val="24"/>
                <w:szCs w:val="24"/>
              </w:rPr>
              <w:t>, power, healthcare'</w:t>
            </w:r>
          </w:p>
          <w:p w14:paraId="275712A0" w14:textId="77777777" w:rsidR="00A21053" w:rsidRPr="00A21053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>'No of companies acquired:3'</w:t>
            </w:r>
          </w:p>
          <w:p w14:paraId="1D14CB12" w14:textId="7153FF2E" w:rsidR="000D1EC6" w:rsidRPr="000D1EC6" w:rsidRDefault="00A21053" w:rsidP="00A21053">
            <w:pPr>
              <w:rPr>
                <w:color w:val="0070C0"/>
                <w:sz w:val="24"/>
                <w:szCs w:val="24"/>
              </w:rPr>
            </w:pPr>
            <w:r w:rsidRPr="00A21053">
              <w:rPr>
                <w:color w:val="0070C0"/>
                <w:sz w:val="24"/>
                <w:szCs w:val="24"/>
              </w:rPr>
              <w:t xml:space="preserve">'RELEASED SUCCESS: released </w:t>
            </w:r>
            <w:r w:rsidRPr="008F0879">
              <w:rPr>
                <w:color w:val="0070C0"/>
                <w:sz w:val="24"/>
                <w:szCs w:val="24"/>
              </w:rPr>
              <w:t xml:space="preserve">aviation </w:t>
            </w:r>
            <w:r w:rsidRPr="00A21053">
              <w:rPr>
                <w:color w:val="0070C0"/>
                <w:sz w:val="24"/>
                <w:szCs w:val="24"/>
              </w:rPr>
              <w:t xml:space="preserve">successfully' </w:t>
            </w:r>
          </w:p>
          <w:p w14:paraId="4814F0C8" w14:textId="4C271D61" w:rsidR="008738DC" w:rsidRDefault="008738DC" w:rsidP="005D1913">
            <w:pPr>
              <w:spacing w:before="160"/>
              <w:rPr>
                <w:b/>
                <w:bCs/>
                <w:sz w:val="28"/>
                <w:szCs w:val="28"/>
              </w:rPr>
            </w:pPr>
            <w:r w:rsidRPr="008738DC">
              <w:rPr>
                <w:b/>
                <w:bCs/>
                <w:sz w:val="28"/>
                <w:szCs w:val="28"/>
              </w:rPr>
              <w:t xml:space="preserve">Function: </w:t>
            </w:r>
            <w:r w:rsidR="00A21053">
              <w:rPr>
                <w:b/>
                <w:bCs/>
                <w:sz w:val="28"/>
                <w:szCs w:val="28"/>
              </w:rPr>
              <w:t xml:space="preserve"> </w:t>
            </w:r>
            <w:r w:rsidR="00A21053" w:rsidRPr="00A21053">
              <w:rPr>
                <w:sz w:val="28"/>
                <w:szCs w:val="28"/>
              </w:rPr>
              <w:t xml:space="preserve">The following algorithm gives </w:t>
            </w:r>
            <w:r w:rsidR="00432FA4">
              <w:rPr>
                <w:sz w:val="28"/>
                <w:szCs w:val="28"/>
              </w:rPr>
              <w:t xml:space="preserve">a </w:t>
            </w:r>
            <w:r w:rsidR="00A21053" w:rsidRPr="00A21053">
              <w:rPr>
                <w:sz w:val="28"/>
                <w:szCs w:val="28"/>
              </w:rPr>
              <w:t>high</w:t>
            </w:r>
            <w:r w:rsidR="00432FA4">
              <w:rPr>
                <w:sz w:val="28"/>
                <w:szCs w:val="28"/>
              </w:rPr>
              <w:t>-</w:t>
            </w:r>
            <w:r w:rsidR="00A21053" w:rsidRPr="00A21053">
              <w:rPr>
                <w:sz w:val="28"/>
                <w:szCs w:val="28"/>
              </w:rPr>
              <w:t xml:space="preserve">level overview of </w:t>
            </w:r>
            <w:r w:rsidR="00432FA4">
              <w:rPr>
                <w:sz w:val="28"/>
                <w:szCs w:val="28"/>
              </w:rPr>
              <w:t xml:space="preserve">the </w:t>
            </w:r>
            <w:r w:rsidR="00A21053" w:rsidRPr="00A21053">
              <w:rPr>
                <w:sz w:val="28"/>
                <w:szCs w:val="28"/>
              </w:rPr>
              <w:t>overall program</w:t>
            </w:r>
            <w:r w:rsidR="00A21053">
              <w:rPr>
                <w:b/>
                <w:bCs/>
                <w:sz w:val="28"/>
                <w:szCs w:val="28"/>
              </w:rPr>
              <w:t xml:space="preserve"> </w:t>
            </w:r>
          </w:p>
          <w:p w14:paraId="190F0727" w14:textId="49F1FA8D" w:rsidR="00A21053" w:rsidRPr="00FB3B39" w:rsidRDefault="00A21053" w:rsidP="00A21053">
            <w:pPr>
              <w:pStyle w:val="ListParagraph"/>
              <w:numPr>
                <w:ilvl w:val="0"/>
                <w:numId w:val="2"/>
              </w:numPr>
              <w:spacing w:before="160"/>
              <w:rPr>
                <w:b/>
                <w:bCs/>
                <w:sz w:val="24"/>
                <w:szCs w:val="24"/>
              </w:rPr>
            </w:pPr>
            <w:r w:rsidRPr="00FB3B39">
              <w:rPr>
                <w:b/>
                <w:bCs/>
                <w:sz w:val="24"/>
                <w:szCs w:val="24"/>
              </w:rPr>
              <w:t>Main</w:t>
            </w:r>
          </w:p>
          <w:p w14:paraId="1512D95B" w14:textId="6E775F86" w:rsidR="00A21053" w:rsidRDefault="00A21053" w:rsidP="00A21053">
            <w:pPr>
              <w:pStyle w:val="ListParagraph"/>
              <w:numPr>
                <w:ilvl w:val="1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s the file</w:t>
            </w:r>
            <w:r w:rsidR="00FB3B39">
              <w:rPr>
                <w:sz w:val="24"/>
                <w:szCs w:val="24"/>
              </w:rPr>
              <w:t xml:space="preserve"> contents and caches them into a commands list (String datatype)</w:t>
            </w:r>
          </w:p>
          <w:p w14:paraId="019D8081" w14:textId="01A84C7E" w:rsidR="00FB3B39" w:rsidRDefault="00FB3B39" w:rsidP="00A21053">
            <w:pPr>
              <w:pStyle w:val="ListParagraph"/>
              <w:numPr>
                <w:ilvl w:val="1"/>
                <w:numId w:val="2"/>
              </w:numPr>
              <w:spacing w:before="160"/>
              <w:rPr>
                <w:b/>
                <w:bCs/>
                <w:sz w:val="24"/>
                <w:szCs w:val="24"/>
              </w:rPr>
            </w:pPr>
            <w:proofErr w:type="spellStart"/>
            <w:r w:rsidRPr="00FB3B39">
              <w:rPr>
                <w:b/>
                <w:bCs/>
                <w:sz w:val="24"/>
                <w:szCs w:val="24"/>
              </w:rPr>
              <w:t>ProcessInstructions</w:t>
            </w:r>
            <w:proofErr w:type="spellEnd"/>
            <w:r>
              <w:rPr>
                <w:b/>
                <w:bCs/>
                <w:sz w:val="24"/>
                <w:szCs w:val="24"/>
              </w:rPr>
              <w:t>:</w:t>
            </w:r>
          </w:p>
          <w:p w14:paraId="308B421C" w14:textId="54D0560C" w:rsidR="00FB3B39" w:rsidRDefault="00FB3B39" w:rsidP="00FB3B39">
            <w:pPr>
              <w:pStyle w:val="ListParagraph"/>
              <w:numPr>
                <w:ilvl w:val="2"/>
                <w:numId w:val="2"/>
              </w:numPr>
              <w:spacing w:before="160"/>
              <w:rPr>
                <w:sz w:val="24"/>
                <w:szCs w:val="24"/>
              </w:rPr>
            </w:pPr>
            <w:r w:rsidRPr="00FB3B39">
              <w:rPr>
                <w:sz w:val="24"/>
                <w:szCs w:val="24"/>
              </w:rPr>
              <w:t xml:space="preserve">Iterates through the command’s list and performs </w:t>
            </w:r>
            <w:r>
              <w:rPr>
                <w:sz w:val="24"/>
                <w:szCs w:val="24"/>
              </w:rPr>
              <w:t xml:space="preserve">Create, </w:t>
            </w:r>
            <w:r w:rsidRPr="00FB3B39">
              <w:rPr>
                <w:sz w:val="24"/>
                <w:szCs w:val="24"/>
              </w:rPr>
              <w:t>Detail, acquire, release actions</w:t>
            </w:r>
            <w:r w:rsidR="00432FA4">
              <w:rPr>
                <w:sz w:val="24"/>
                <w:szCs w:val="24"/>
              </w:rPr>
              <w:t>/</w:t>
            </w:r>
            <w:r w:rsidRPr="00FB3B39">
              <w:rPr>
                <w:sz w:val="24"/>
                <w:szCs w:val="24"/>
              </w:rPr>
              <w:t>functions based on the value command</w:t>
            </w:r>
          </w:p>
          <w:p w14:paraId="678C0F42" w14:textId="4844D9BC" w:rsidR="00FB3B39" w:rsidRDefault="00FB3B39" w:rsidP="00FB3B39">
            <w:pPr>
              <w:pStyle w:val="ListParagraph"/>
              <w:numPr>
                <w:ilvl w:val="2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  <w:p w14:paraId="1461CC74" w14:textId="3027AA68" w:rsidR="00FB3B39" w:rsidRDefault="00FB3B39" w:rsidP="00FB3B39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 operation creates a new company if the command is Company.  It is assumed the first command in the input file is Company</w:t>
            </w:r>
          </w:p>
          <w:p w14:paraId="76144A01" w14:textId="537C6DC5" w:rsidR="00FB3B39" w:rsidRDefault="00FB3B39" w:rsidP="00FB3B39">
            <w:pPr>
              <w:pStyle w:val="ListParagraph"/>
              <w:numPr>
                <w:ilvl w:val="2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quire</w:t>
            </w:r>
          </w:p>
          <w:p w14:paraId="1B87930D" w14:textId="2CF6EBE2" w:rsidR="00FB3B39" w:rsidRDefault="00FB3B39" w:rsidP="00FB3B39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takes two parameters</w:t>
            </w:r>
            <w:r w:rsidR="00432FA4">
              <w:rPr>
                <w:sz w:val="24"/>
                <w:szCs w:val="24"/>
              </w:rPr>
              <w:t>: p</w:t>
            </w:r>
            <w:r>
              <w:rPr>
                <w:sz w:val="24"/>
                <w:szCs w:val="24"/>
              </w:rPr>
              <w:t xml:space="preserve">arent company name and acquired company.  </w:t>
            </w:r>
          </w:p>
          <w:p w14:paraId="45A83852" w14:textId="17C3FF57" w:rsidR="00FB3B39" w:rsidRDefault="00FB3B39" w:rsidP="00FB3B39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he acquired </w:t>
            </w:r>
            <w:r w:rsidR="00432FA4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any already exists in the set of already acquired companies</w:t>
            </w:r>
            <w:r w:rsidR="00432FA4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then </w:t>
            </w:r>
            <w:r w:rsidR="002F55DA">
              <w:rPr>
                <w:sz w:val="24"/>
                <w:szCs w:val="24"/>
              </w:rPr>
              <w:t>the program throws an error</w:t>
            </w:r>
          </w:p>
          <w:p w14:paraId="50DFA6EB" w14:textId="3AA3DA2A" w:rsidR="00FB3B39" w:rsidRDefault="002F55DA" w:rsidP="00FB3B39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se, t</w:t>
            </w:r>
            <w:r w:rsidR="00FB3B39">
              <w:rPr>
                <w:sz w:val="24"/>
                <w:szCs w:val="24"/>
              </w:rPr>
              <w:t>he program finds the parent company name</w:t>
            </w:r>
            <w:r>
              <w:rPr>
                <w:sz w:val="24"/>
                <w:szCs w:val="24"/>
              </w:rPr>
              <w:t xml:space="preserve"> through </w:t>
            </w:r>
            <w:proofErr w:type="spellStart"/>
            <w:r>
              <w:rPr>
                <w:sz w:val="24"/>
                <w:szCs w:val="24"/>
              </w:rPr>
              <w:t>find_company</w:t>
            </w:r>
            <w:proofErr w:type="spellEnd"/>
            <w:r>
              <w:rPr>
                <w:sz w:val="24"/>
                <w:szCs w:val="24"/>
              </w:rPr>
              <w:t xml:space="preserve"> routine and gives the node</w:t>
            </w:r>
          </w:p>
          <w:p w14:paraId="3AF54D35" w14:textId="0FB4B445" w:rsidR="002F55DA" w:rsidRDefault="002F55DA" w:rsidP="00FB3B39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It then adds the acquired company name to the children list </w:t>
            </w:r>
            <w:proofErr w:type="spellStart"/>
            <w:r>
              <w:rPr>
                <w:sz w:val="24"/>
                <w:szCs w:val="24"/>
              </w:rPr>
              <w:t>fo</w:t>
            </w:r>
            <w:proofErr w:type="spellEnd"/>
            <w:r>
              <w:rPr>
                <w:sz w:val="24"/>
                <w:szCs w:val="24"/>
              </w:rPr>
              <w:t xml:space="preserve"> the parent node</w:t>
            </w:r>
          </w:p>
          <w:p w14:paraId="227484DF" w14:textId="2070EFD7" w:rsidR="002F55DA" w:rsidRDefault="002F55DA" w:rsidP="00FB3B39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>Also</w:t>
            </w:r>
            <w:proofErr w:type="gramEnd"/>
            <w:r>
              <w:rPr>
                <w:sz w:val="24"/>
                <w:szCs w:val="24"/>
              </w:rPr>
              <w:t xml:space="preserve"> it adds the company name to the cache</w:t>
            </w:r>
          </w:p>
          <w:p w14:paraId="4F780BAC" w14:textId="77777777" w:rsidR="003D1A3F" w:rsidRDefault="003D1A3F" w:rsidP="003D1A3F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then </w:t>
            </w:r>
            <w:proofErr w:type="gramStart"/>
            <w:r>
              <w:rPr>
                <w:sz w:val="24"/>
                <w:szCs w:val="24"/>
              </w:rPr>
              <w:t>track</w:t>
            </w:r>
            <w:proofErr w:type="gramEnd"/>
            <w:r>
              <w:rPr>
                <w:sz w:val="24"/>
                <w:szCs w:val="24"/>
              </w:rPr>
              <w:t xml:space="preserve"> the details to the trace log</w:t>
            </w:r>
          </w:p>
          <w:p w14:paraId="27ADBEA8" w14:textId="77777777" w:rsidR="003D1A3F" w:rsidRDefault="003D1A3F" w:rsidP="003D1A3F">
            <w:pPr>
              <w:pStyle w:val="ListParagraph"/>
              <w:spacing w:before="160"/>
              <w:ind w:left="2880"/>
              <w:rPr>
                <w:sz w:val="24"/>
                <w:szCs w:val="24"/>
              </w:rPr>
            </w:pPr>
          </w:p>
          <w:p w14:paraId="4D3E7451" w14:textId="241F47DF" w:rsidR="002F55DA" w:rsidRDefault="002F55DA" w:rsidP="002F55DA">
            <w:pPr>
              <w:pStyle w:val="ListParagraph"/>
              <w:numPr>
                <w:ilvl w:val="2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ease</w:t>
            </w:r>
          </w:p>
          <w:p w14:paraId="5F14F27A" w14:textId="552775F6" w:rsidR="002F55DA" w:rsidRDefault="002F55DA" w:rsidP="002F55DA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takes the company name to be released and searches for the </w:t>
            </w:r>
            <w:r w:rsidR="00432FA4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any in the cache. If it exists</w:t>
            </w:r>
            <w:r w:rsidR="00432FA4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then it proceeds else throws an exception</w:t>
            </w:r>
          </w:p>
          <w:p w14:paraId="6FBE1100" w14:textId="4226AA03" w:rsidR="002F55DA" w:rsidRDefault="002F55DA" w:rsidP="002F55DA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the company name </w:t>
            </w:r>
            <w:proofErr w:type="gramStart"/>
            <w:r>
              <w:rPr>
                <w:sz w:val="24"/>
                <w:szCs w:val="24"/>
              </w:rPr>
              <w:t>exists,  then</w:t>
            </w:r>
            <w:proofErr w:type="gramEnd"/>
            <w:r>
              <w:rPr>
                <w:sz w:val="24"/>
                <w:szCs w:val="24"/>
              </w:rPr>
              <w:t xml:space="preserve"> the program uses the </w:t>
            </w:r>
            <w:proofErr w:type="spellStart"/>
            <w:r>
              <w:rPr>
                <w:sz w:val="24"/>
                <w:szCs w:val="24"/>
              </w:rPr>
              <w:t>find_company</w:t>
            </w:r>
            <w:proofErr w:type="spellEnd"/>
            <w:r>
              <w:rPr>
                <w:sz w:val="24"/>
                <w:szCs w:val="24"/>
              </w:rPr>
              <w:t xml:space="preserve"> to search the parent node of the </w:t>
            </w:r>
            <w:r w:rsidR="00432FA4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any to be released</w:t>
            </w:r>
          </w:p>
          <w:p w14:paraId="59CFE5CE" w14:textId="3BC87F83" w:rsidR="002F55DA" w:rsidRDefault="002F55DA" w:rsidP="002F55DA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e the parent node is </w:t>
            </w:r>
            <w:proofErr w:type="gramStart"/>
            <w:r>
              <w:rPr>
                <w:sz w:val="24"/>
                <w:szCs w:val="24"/>
              </w:rPr>
              <w:t>found,  the</w:t>
            </w:r>
            <w:proofErr w:type="gramEnd"/>
            <w:r>
              <w:rPr>
                <w:sz w:val="24"/>
                <w:szCs w:val="24"/>
              </w:rPr>
              <w:t xml:space="preserve"> </w:t>
            </w:r>
            <w:r w:rsidR="00432FA4">
              <w:rPr>
                <w:sz w:val="24"/>
                <w:szCs w:val="24"/>
              </w:rPr>
              <w:t>C</w:t>
            </w:r>
            <w:r w:rsidR="00CC7FBD">
              <w:rPr>
                <w:sz w:val="24"/>
                <w:szCs w:val="24"/>
              </w:rPr>
              <w:t>ompany to be release gets removed from the children list</w:t>
            </w:r>
          </w:p>
          <w:p w14:paraId="6D53FAB7" w14:textId="7C979372" w:rsidR="00CC7FBD" w:rsidRDefault="00CC7FBD" w:rsidP="002F55DA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then </w:t>
            </w:r>
            <w:proofErr w:type="gramStart"/>
            <w:r>
              <w:rPr>
                <w:sz w:val="24"/>
                <w:szCs w:val="24"/>
              </w:rPr>
              <w:t>updates  the</w:t>
            </w:r>
            <w:proofErr w:type="gramEnd"/>
            <w:r>
              <w:rPr>
                <w:sz w:val="24"/>
                <w:szCs w:val="24"/>
              </w:rPr>
              <w:t xml:space="preserve"> cache by removing  the </w:t>
            </w:r>
            <w:r w:rsidR="00432FA4">
              <w:rPr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>ompany to be released</w:t>
            </w:r>
          </w:p>
          <w:p w14:paraId="74030353" w14:textId="4B649AC1" w:rsidR="00E51AD4" w:rsidRDefault="00E51AD4" w:rsidP="002F55DA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then </w:t>
            </w:r>
            <w:proofErr w:type="gramStart"/>
            <w:r>
              <w:rPr>
                <w:sz w:val="24"/>
                <w:szCs w:val="24"/>
              </w:rPr>
              <w:t>track</w:t>
            </w:r>
            <w:proofErr w:type="gramEnd"/>
            <w:r>
              <w:rPr>
                <w:sz w:val="24"/>
                <w:szCs w:val="24"/>
              </w:rPr>
              <w:t xml:space="preserve"> the details to the trace log</w:t>
            </w:r>
          </w:p>
          <w:p w14:paraId="6D91ACB6" w14:textId="69D10EDF" w:rsidR="003D1A3F" w:rsidRDefault="003D1A3F" w:rsidP="003D1A3F">
            <w:pPr>
              <w:pStyle w:val="ListParagraph"/>
              <w:numPr>
                <w:ilvl w:val="2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tail</w:t>
            </w:r>
          </w:p>
          <w:p w14:paraId="143475E7" w14:textId="1AD2F873" w:rsidR="003D1A3F" w:rsidRDefault="003D1A3F" w:rsidP="003D1A3F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 takes the company name and finds the node using find company routine</w:t>
            </w:r>
          </w:p>
          <w:p w14:paraId="2A92083B" w14:textId="7B502CC8" w:rsidR="003D1A3F" w:rsidRDefault="003D1A3F" w:rsidP="003D1A3F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 then the takes names of immediate children’s companies</w:t>
            </w:r>
          </w:p>
          <w:p w14:paraId="5B8B7C64" w14:textId="3C186D72" w:rsidR="003D1A3F" w:rsidRDefault="003D1A3F" w:rsidP="003D1A3F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 then adds the details to the trace log </w:t>
            </w:r>
            <w:proofErr w:type="spellStart"/>
            <w:r>
              <w:rPr>
                <w:sz w:val="24"/>
                <w:szCs w:val="24"/>
              </w:rPr>
              <w:t>ie</w:t>
            </w:r>
            <w:proofErr w:type="spellEnd"/>
            <w:proofErr w:type="gramStart"/>
            <w:r>
              <w:rPr>
                <w:sz w:val="24"/>
                <w:szCs w:val="24"/>
              </w:rPr>
              <w:t>.,  number</w:t>
            </w:r>
            <w:proofErr w:type="gramEnd"/>
            <w:r>
              <w:rPr>
                <w:sz w:val="24"/>
                <w:szCs w:val="24"/>
              </w:rPr>
              <w:t xml:space="preserve"> of immediate children and their names</w:t>
            </w:r>
          </w:p>
          <w:p w14:paraId="7E0F4D2B" w14:textId="5762DBD3" w:rsidR="00CC7FBD" w:rsidRDefault="00CC7FBD" w:rsidP="00CC7FBD">
            <w:pPr>
              <w:pStyle w:val="ListParagraph"/>
              <w:numPr>
                <w:ilvl w:val="2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d Company</w:t>
            </w:r>
          </w:p>
          <w:p w14:paraId="06980339" w14:textId="093A5593" w:rsidR="00CC7FBD" w:rsidRDefault="00CC7FBD" w:rsidP="00CC7FBD">
            <w:pPr>
              <w:pStyle w:val="ListParagraph"/>
              <w:numPr>
                <w:ilvl w:val="3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is is depth first algorithm to traverse the tree and compares the company name and once it is found it returns the node</w:t>
            </w:r>
            <w:r w:rsidR="00CE3D3C">
              <w:rPr>
                <w:sz w:val="24"/>
                <w:szCs w:val="24"/>
              </w:rPr>
              <w:t xml:space="preserve"> else None</w:t>
            </w:r>
            <w:r>
              <w:rPr>
                <w:sz w:val="24"/>
                <w:szCs w:val="24"/>
              </w:rPr>
              <w:t xml:space="preserve"> </w:t>
            </w:r>
          </w:p>
          <w:p w14:paraId="001FED2B" w14:textId="79530B2A" w:rsidR="00614DA3" w:rsidRPr="009D1369" w:rsidRDefault="003D1A3F" w:rsidP="00044288">
            <w:pPr>
              <w:pStyle w:val="ListParagraph"/>
              <w:numPr>
                <w:ilvl w:val="1"/>
                <w:numId w:val="2"/>
              </w:numPr>
              <w:spacing w:before="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previous step, process instructions, returns the Trace log in list datatype.  The final step is </w:t>
            </w:r>
            <w:r w:rsidR="00CF49B8">
              <w:rPr>
                <w:sz w:val="24"/>
                <w:szCs w:val="24"/>
              </w:rPr>
              <w:t xml:space="preserve">to </w:t>
            </w:r>
            <w:r>
              <w:rPr>
                <w:sz w:val="24"/>
                <w:szCs w:val="24"/>
              </w:rPr>
              <w:t>write the log into a file</w:t>
            </w:r>
          </w:p>
        </w:tc>
      </w:tr>
      <w:tr w:rsidR="00A21053" w:rsidRPr="009D1369" w14:paraId="606795FF" w14:textId="77777777" w:rsidTr="00524EC5">
        <w:tc>
          <w:tcPr>
            <w:tcW w:w="9350" w:type="dxa"/>
          </w:tcPr>
          <w:p w14:paraId="3813887B" w14:textId="77777777" w:rsidR="00A21053" w:rsidRPr="000D1EC6" w:rsidRDefault="00A21053" w:rsidP="00524EC5">
            <w:pPr>
              <w:textAlignment w:val="baseline"/>
              <w:rPr>
                <w:b/>
                <w:bCs/>
                <w:sz w:val="28"/>
                <w:szCs w:val="28"/>
              </w:rPr>
            </w:pPr>
          </w:p>
        </w:tc>
      </w:tr>
    </w:tbl>
    <w:p w14:paraId="59BF67F5" w14:textId="1EE7362F" w:rsidR="005D1913" w:rsidRPr="00A21053" w:rsidRDefault="005D1913" w:rsidP="00A21053">
      <w:pPr>
        <w:spacing w:before="160"/>
        <w:rPr>
          <w:sz w:val="24"/>
          <w:szCs w:val="24"/>
        </w:rPr>
      </w:pPr>
    </w:p>
    <w:sectPr w:rsidR="005D1913" w:rsidRPr="00A2105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50E32" w14:textId="77777777" w:rsidR="00480550" w:rsidRDefault="00480550" w:rsidP="001B0307">
      <w:pPr>
        <w:spacing w:after="0" w:line="240" w:lineRule="auto"/>
      </w:pPr>
      <w:r>
        <w:separator/>
      </w:r>
    </w:p>
  </w:endnote>
  <w:endnote w:type="continuationSeparator" w:id="0">
    <w:p w14:paraId="2E22653E" w14:textId="77777777" w:rsidR="00480550" w:rsidRDefault="00480550" w:rsidP="001B03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9379471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6BACDCE" w14:textId="278E42DF" w:rsidR="00BC1618" w:rsidRDefault="00BC161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4600C33" w14:textId="77777777" w:rsidR="00BC1618" w:rsidRDefault="00BC16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2C7AE" w14:textId="77777777" w:rsidR="00480550" w:rsidRDefault="00480550" w:rsidP="001B0307">
      <w:pPr>
        <w:spacing w:after="0" w:line="240" w:lineRule="auto"/>
      </w:pPr>
      <w:r>
        <w:separator/>
      </w:r>
    </w:p>
  </w:footnote>
  <w:footnote w:type="continuationSeparator" w:id="0">
    <w:p w14:paraId="67C0F1C0" w14:textId="77777777" w:rsidR="00480550" w:rsidRDefault="00480550" w:rsidP="001B03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356945"/>
    <w:multiLevelType w:val="hybridMultilevel"/>
    <w:tmpl w:val="B5B0477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8A32FD"/>
    <w:multiLevelType w:val="hybridMultilevel"/>
    <w:tmpl w:val="50D44ECE"/>
    <w:lvl w:ilvl="0" w:tplc="29D8D142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162244"/>
    <w:multiLevelType w:val="hybridMultilevel"/>
    <w:tmpl w:val="11C623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C211E0"/>
    <w:multiLevelType w:val="hybridMultilevel"/>
    <w:tmpl w:val="AF0CE92E"/>
    <w:lvl w:ilvl="0" w:tplc="B7D2629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zexMDQ0NDKyMDJU0lEKTi0uzszPAykwrAUABSTHACwAAAA="/>
  </w:docVars>
  <w:rsids>
    <w:rsidRoot w:val="001B0307"/>
    <w:rsid w:val="00021C9D"/>
    <w:rsid w:val="00044288"/>
    <w:rsid w:val="00075D62"/>
    <w:rsid w:val="000C05DB"/>
    <w:rsid w:val="000D1EC6"/>
    <w:rsid w:val="00120F7D"/>
    <w:rsid w:val="00153D04"/>
    <w:rsid w:val="00177892"/>
    <w:rsid w:val="0017794F"/>
    <w:rsid w:val="0018706C"/>
    <w:rsid w:val="001B0307"/>
    <w:rsid w:val="00200C0D"/>
    <w:rsid w:val="002063A3"/>
    <w:rsid w:val="002066B4"/>
    <w:rsid w:val="002366EE"/>
    <w:rsid w:val="00256E04"/>
    <w:rsid w:val="00277455"/>
    <w:rsid w:val="00282595"/>
    <w:rsid w:val="00295F4B"/>
    <w:rsid w:val="002A0348"/>
    <w:rsid w:val="002A112D"/>
    <w:rsid w:val="002B1EB3"/>
    <w:rsid w:val="002C4F52"/>
    <w:rsid w:val="002E3253"/>
    <w:rsid w:val="002F55DA"/>
    <w:rsid w:val="00311EA4"/>
    <w:rsid w:val="00370C0A"/>
    <w:rsid w:val="00387827"/>
    <w:rsid w:val="003D1A3F"/>
    <w:rsid w:val="003F0D32"/>
    <w:rsid w:val="00413493"/>
    <w:rsid w:val="00432641"/>
    <w:rsid w:val="00432FA4"/>
    <w:rsid w:val="004753FA"/>
    <w:rsid w:val="00480550"/>
    <w:rsid w:val="0048125A"/>
    <w:rsid w:val="004C3420"/>
    <w:rsid w:val="004D24E8"/>
    <w:rsid w:val="005155A8"/>
    <w:rsid w:val="00524EC5"/>
    <w:rsid w:val="00542389"/>
    <w:rsid w:val="00545DCA"/>
    <w:rsid w:val="00546D5A"/>
    <w:rsid w:val="00585115"/>
    <w:rsid w:val="005D1913"/>
    <w:rsid w:val="005F1E9F"/>
    <w:rsid w:val="00614DA3"/>
    <w:rsid w:val="006212DF"/>
    <w:rsid w:val="00624291"/>
    <w:rsid w:val="00645952"/>
    <w:rsid w:val="00677675"/>
    <w:rsid w:val="00695677"/>
    <w:rsid w:val="006C33F4"/>
    <w:rsid w:val="006C4A49"/>
    <w:rsid w:val="00743A8C"/>
    <w:rsid w:val="00754DA2"/>
    <w:rsid w:val="00764E1A"/>
    <w:rsid w:val="00783114"/>
    <w:rsid w:val="007832B8"/>
    <w:rsid w:val="007C6789"/>
    <w:rsid w:val="00844DB7"/>
    <w:rsid w:val="00870AE1"/>
    <w:rsid w:val="008738DC"/>
    <w:rsid w:val="008850A1"/>
    <w:rsid w:val="008B2723"/>
    <w:rsid w:val="008D7093"/>
    <w:rsid w:val="008E3F3D"/>
    <w:rsid w:val="008F0879"/>
    <w:rsid w:val="008F0BB9"/>
    <w:rsid w:val="00900205"/>
    <w:rsid w:val="009613EE"/>
    <w:rsid w:val="00967AF5"/>
    <w:rsid w:val="00987D11"/>
    <w:rsid w:val="009B6665"/>
    <w:rsid w:val="009D1369"/>
    <w:rsid w:val="00A21053"/>
    <w:rsid w:val="00A4282D"/>
    <w:rsid w:val="00A5200E"/>
    <w:rsid w:val="00A80C5F"/>
    <w:rsid w:val="00A952F0"/>
    <w:rsid w:val="00AA6C98"/>
    <w:rsid w:val="00B12668"/>
    <w:rsid w:val="00B35836"/>
    <w:rsid w:val="00B924E4"/>
    <w:rsid w:val="00BB26D7"/>
    <w:rsid w:val="00BC1618"/>
    <w:rsid w:val="00BF17C0"/>
    <w:rsid w:val="00C24C35"/>
    <w:rsid w:val="00C27BD7"/>
    <w:rsid w:val="00C6510A"/>
    <w:rsid w:val="00CB66BA"/>
    <w:rsid w:val="00CC7FBD"/>
    <w:rsid w:val="00CE3D3C"/>
    <w:rsid w:val="00CF49B8"/>
    <w:rsid w:val="00D02382"/>
    <w:rsid w:val="00D100FF"/>
    <w:rsid w:val="00D5640D"/>
    <w:rsid w:val="00DE667A"/>
    <w:rsid w:val="00DF1924"/>
    <w:rsid w:val="00DF58DE"/>
    <w:rsid w:val="00E377D0"/>
    <w:rsid w:val="00E51AD4"/>
    <w:rsid w:val="00E54F4D"/>
    <w:rsid w:val="00E83031"/>
    <w:rsid w:val="00EC3ED0"/>
    <w:rsid w:val="00ED24CA"/>
    <w:rsid w:val="00EF163B"/>
    <w:rsid w:val="00F1523A"/>
    <w:rsid w:val="00F2149A"/>
    <w:rsid w:val="00F30AB2"/>
    <w:rsid w:val="00F35DD4"/>
    <w:rsid w:val="00F4250A"/>
    <w:rsid w:val="00FA0C44"/>
    <w:rsid w:val="00FB3B39"/>
    <w:rsid w:val="00FD2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AF9361"/>
  <w15:chartTrackingRefBased/>
  <w15:docId w15:val="{500759C9-498C-4AB3-9780-22E01953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4E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83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83114"/>
  </w:style>
  <w:style w:type="character" w:customStyle="1" w:styleId="eop">
    <w:name w:val="eop"/>
    <w:basedOn w:val="DefaultParagraphFont"/>
    <w:rsid w:val="00783114"/>
  </w:style>
  <w:style w:type="character" w:customStyle="1" w:styleId="fontstyle01">
    <w:name w:val="fontstyle01"/>
    <w:basedOn w:val="DefaultParagraphFont"/>
    <w:rsid w:val="00153D04"/>
    <w:rPr>
      <w:rFonts w:ascii="Arial-BoldMT" w:hAnsi="Arial-BoldMT" w:hint="default"/>
      <w:b/>
      <w:bCs/>
      <w:i w:val="0"/>
      <w:iCs w:val="0"/>
      <w:color w:val="FFFFFF"/>
      <w:sz w:val="22"/>
      <w:szCs w:val="22"/>
    </w:rPr>
  </w:style>
  <w:style w:type="character" w:customStyle="1" w:styleId="fontstyle21">
    <w:name w:val="fontstyle21"/>
    <w:basedOn w:val="DefaultParagraphFont"/>
    <w:rsid w:val="00153D04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844DB7"/>
    <w:rPr>
      <w:color w:val="808080"/>
    </w:rPr>
  </w:style>
  <w:style w:type="table" w:styleId="TableGrid">
    <w:name w:val="Table Grid"/>
    <w:basedOn w:val="TableNormal"/>
    <w:uiPriority w:val="39"/>
    <w:rsid w:val="00524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75D6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BC1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618"/>
  </w:style>
  <w:style w:type="paragraph" w:styleId="Footer">
    <w:name w:val="footer"/>
    <w:basedOn w:val="Normal"/>
    <w:link w:val="FooterChar"/>
    <w:uiPriority w:val="99"/>
    <w:unhideWhenUsed/>
    <w:rsid w:val="00BC16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618"/>
  </w:style>
  <w:style w:type="character" w:customStyle="1" w:styleId="Heading2Char">
    <w:name w:val="Heading 2 Char"/>
    <w:basedOn w:val="DefaultParagraphFont"/>
    <w:link w:val="Heading2"/>
    <w:uiPriority w:val="9"/>
    <w:rsid w:val="00764E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Default">
    <w:name w:val="Default"/>
    <w:rsid w:val="00F30AB2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90020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08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0879"/>
    <w:rPr>
      <w:rFonts w:ascii="Courier New" w:eastAsia="Times New Roman" w:hAnsi="Courier New" w:cs="Courier New"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6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3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83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7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14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93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72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93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1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6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12D415ABAF3048A2C8637E81CFE8EF" ma:contentTypeVersion="2" ma:contentTypeDescription="Create a new document." ma:contentTypeScope="" ma:versionID="87c68a8f6acf09f03288bdff2f7a07d2">
  <xsd:schema xmlns:xsd="http://www.w3.org/2001/XMLSchema" xmlns:xs="http://www.w3.org/2001/XMLSchema" xmlns:p="http://schemas.microsoft.com/office/2006/metadata/properties" xmlns:ns2="4cf6a8cc-dcec-4239-8798-0699ef819fac" targetNamespace="http://schemas.microsoft.com/office/2006/metadata/properties" ma:root="true" ma:fieldsID="f7fa26a130649f41426d7b28a0150d86" ns2:_="">
    <xsd:import namespace="4cf6a8cc-dcec-4239-8798-0699ef819fa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f6a8cc-dcec-4239-8798-0699ef819f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4797C14-F31E-4356-8105-685792561E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f6a8cc-dcec-4239-8798-0699ef819f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3068F78-A59E-4933-8D28-B547B4F2E9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AE44A84-0C3F-424B-91A2-65496F6824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5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, Aritra</dc:creator>
  <cp:keywords/>
  <dc:description/>
  <cp:lastModifiedBy>srinivasa chittaluru</cp:lastModifiedBy>
  <cp:revision>18</cp:revision>
  <dcterms:created xsi:type="dcterms:W3CDTF">2021-12-21T10:09:00Z</dcterms:created>
  <dcterms:modified xsi:type="dcterms:W3CDTF">2021-12-21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12D415ABAF3048A2C8637E81CFE8EF</vt:lpwstr>
  </property>
</Properties>
</file>